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975"/>
        <w:gridCol w:w="5971"/>
      </w:tblGrid>
      <w:tr w:rsidR="00D271BD" w:rsidRPr="002F781B" w14:paraId="702AD18F" w14:textId="77777777" w:rsidTr="00E26DCE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0F5903C8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highlight w:val="lightGray"/>
              </w:rPr>
            </w:pPr>
            <w:r w:rsidRPr="002F781B">
              <w:rPr>
                <w:rFonts w:ascii="Cambria" w:hAnsi="Cambria"/>
                <w:i/>
                <w:sz w:val="22"/>
                <w:szCs w:val="22"/>
              </w:rPr>
              <w:br w:type="page"/>
            </w:r>
            <w:r w:rsidR="00655A7B">
              <w:rPr>
                <w:rFonts w:ascii="Cambria" w:hAnsi="Cambria"/>
                <w:noProof/>
                <w:sz w:val="21"/>
                <w:szCs w:val="22"/>
                <w:lang w:eastAsia="zh-TW"/>
              </w:rPr>
              <w:pict w14:anchorId="364DE43E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left:0;text-align:left;margin-left:13.65pt;margin-top:-22.3pt;width:160.05pt;height:94.4pt;z-index:-251658752;mso-width-relative:margin;mso-height-relative:margin" stroked="f" strokecolor="blue">
                  <v:stroke dashstyle="dash"/>
                  <v:textbox style="mso-next-textbox:#_x0000_s1026">
                    <w:txbxContent>
                      <w:p w14:paraId="7F576911" w14:textId="77777777" w:rsidR="00FE3E73" w:rsidRDefault="00FE3E73" w:rsidP="00D271BD">
                        <w:r>
                          <w:t>.</w:t>
                        </w:r>
                        <w:r>
                          <w:rPr>
                            <w:noProof/>
                          </w:rPr>
                          <w:drawing>
                            <wp:inline distT="0" distB="0" distL="0" distR="0" wp14:anchorId="7F2083C0" wp14:editId="1D6B6280">
                              <wp:extent cx="1562125" cy="1004146"/>
                              <wp:effectExtent l="0" t="38100" r="228575" b="234104"/>
                              <wp:docPr id="1" name="Picture 4" descr="Description: C:\Documents and Settings\MMAI\Desktop\EWULogo.png"/>
                              <wp:cNvGraphicFramePr>
                                <a:graphicFrameLocks xmlns:a="http://schemas.openxmlformats.org/drawingml/2006/main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4" name="Picture 4" descr="C:\Documents and Settings\MMAI\Desktop\EWULogo.pn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8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562125" cy="1004146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  <a:effectLst>
                                        <a:outerShdw blurRad="292100" dist="139700" dir="2700000" algn="tl" rotWithShape="0">
                                          <a:srgbClr val="333333">
                                            <a:alpha val="65000"/>
                                          </a:srgbClr>
                                        </a:outerShdw>
                                      </a:effectLst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</w:p>
        </w:tc>
        <w:tc>
          <w:tcPr>
            <w:tcW w:w="5971" w:type="dxa"/>
            <w:shd w:val="clear" w:color="auto" w:fill="auto"/>
          </w:tcPr>
          <w:p w14:paraId="64F2C35B" w14:textId="77777777" w:rsidR="00D271BD" w:rsidRPr="002F781B" w:rsidRDefault="00D271BD" w:rsidP="00E26DCE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  <w:r w:rsidRPr="002F781B">
              <w:rPr>
                <w:rFonts w:ascii="Cambria" w:hAnsi="Cambria"/>
                <w:b/>
                <w:sz w:val="22"/>
                <w:szCs w:val="22"/>
              </w:rPr>
              <w:t xml:space="preserve">Department of Electrical and Electronic Engineering </w:t>
            </w:r>
          </w:p>
          <w:p w14:paraId="503D60A2" w14:textId="41085DC4" w:rsidR="00D271BD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  <w:sz w:val="28"/>
                <w:lang w:eastAsia="ja-JP"/>
              </w:rPr>
            </w:pPr>
            <w:r w:rsidRPr="00763692">
              <w:rPr>
                <w:rFonts w:ascii="Cambria" w:hAnsi="Cambria"/>
                <w:b/>
                <w:sz w:val="28"/>
                <w:szCs w:val="22"/>
                <w:lang w:eastAsia="ja-JP"/>
              </w:rPr>
              <w:t>EEE</w:t>
            </w:r>
            <w:r w:rsidRPr="00763692">
              <w:rPr>
                <w:rFonts w:ascii="Cambria" w:hAnsi="Cambria" w:hint="eastAsia"/>
                <w:b/>
                <w:sz w:val="28"/>
                <w:szCs w:val="22"/>
                <w:lang w:eastAsia="ja-JP"/>
              </w:rPr>
              <w:t xml:space="preserve"> </w:t>
            </w:r>
            <w:r w:rsidR="00CC3EFB">
              <w:rPr>
                <w:rFonts w:ascii="Cambria" w:hAnsi="Cambria"/>
                <w:b/>
                <w:sz w:val="28"/>
                <w:szCs w:val="22"/>
                <w:lang w:eastAsia="ja-JP"/>
              </w:rPr>
              <w:t>302</w:t>
            </w: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 xml:space="preserve"> </w:t>
            </w:r>
          </w:p>
          <w:p w14:paraId="5DB11A3D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  <w:sz w:val="28"/>
                <w:szCs w:val="22"/>
                <w:lang w:eastAsia="ja-JP"/>
              </w:rPr>
              <w:t>MICROPROCESSORS &amp; INTERFACING</w:t>
            </w:r>
          </w:p>
          <w:p w14:paraId="6E488BDF" w14:textId="77777777" w:rsidR="00D271BD" w:rsidRPr="002F781B" w:rsidRDefault="00D271BD" w:rsidP="00E26DCE">
            <w:pPr>
              <w:spacing w:line="20" w:lineRule="atLeast"/>
              <w:contextualSpacing/>
              <w:rPr>
                <w:rFonts w:ascii="Cambria" w:hAnsi="Cambria"/>
                <w:b/>
              </w:rPr>
            </w:pPr>
          </w:p>
        </w:tc>
      </w:tr>
      <w:tr w:rsidR="00D271BD" w:rsidRPr="002F781B" w14:paraId="4CD0679E" w14:textId="77777777" w:rsidTr="00E26DCE">
        <w:tc>
          <w:tcPr>
            <w:tcW w:w="2975" w:type="dxa"/>
            <w:tcBorders>
              <w:top w:val="nil"/>
              <w:left w:val="nil"/>
              <w:bottom w:val="nil"/>
            </w:tcBorders>
            <w:shd w:val="clear" w:color="auto" w:fill="auto"/>
          </w:tcPr>
          <w:p w14:paraId="35B65C5A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i/>
              </w:rPr>
            </w:pPr>
          </w:p>
        </w:tc>
        <w:tc>
          <w:tcPr>
            <w:tcW w:w="5971" w:type="dxa"/>
            <w:shd w:val="clear" w:color="auto" w:fill="auto"/>
          </w:tcPr>
          <w:p w14:paraId="3001B6D9" w14:textId="77777777" w:rsidR="00D271BD" w:rsidRPr="002F781B" w:rsidRDefault="00D271BD" w:rsidP="00E26DCE">
            <w:pPr>
              <w:spacing w:line="20" w:lineRule="atLeast"/>
              <w:contextualSpacing/>
              <w:jc w:val="center"/>
              <w:rPr>
                <w:rFonts w:ascii="Cambria" w:hAnsi="Cambria"/>
                <w:b/>
              </w:rPr>
            </w:pPr>
          </w:p>
        </w:tc>
      </w:tr>
    </w:tbl>
    <w:p w14:paraId="7223E87E" w14:textId="77777777" w:rsidR="00D271BD" w:rsidRPr="002F781B" w:rsidRDefault="00D271BD" w:rsidP="00D271BD">
      <w:pPr>
        <w:jc w:val="both"/>
        <w:rPr>
          <w:rFonts w:ascii="Cambria" w:hAnsi="Cambria"/>
          <w:i/>
          <w:lang w:eastAsia="ja-JP"/>
        </w:rPr>
      </w:pPr>
    </w:p>
    <w:p w14:paraId="669B30A4" w14:textId="77777777" w:rsidR="00D271BD" w:rsidRPr="002F781B" w:rsidRDefault="00D271BD" w:rsidP="00D271BD">
      <w:pPr>
        <w:jc w:val="both"/>
        <w:rPr>
          <w:rFonts w:ascii="Cambria" w:hAnsi="Cambria"/>
          <w:i/>
          <w:lang w:eastAsia="ja-JP"/>
        </w:rPr>
      </w:pPr>
    </w:p>
    <w:p w14:paraId="6AA601FB" w14:textId="35C56AE7" w:rsidR="00D271BD" w:rsidRPr="005C1743" w:rsidRDefault="00D271BD" w:rsidP="00D271BD">
      <w:pPr>
        <w:rPr>
          <w:rFonts w:ascii="Cambria" w:hAnsi="Cambria"/>
          <w:b/>
          <w:sz w:val="28"/>
          <w:szCs w:val="28"/>
          <w:u w:val="single"/>
          <w:lang w:eastAsia="ja-JP"/>
        </w:rPr>
      </w:pPr>
      <w:r w:rsidRPr="005C1743">
        <w:rPr>
          <w:rFonts w:ascii="Cambria" w:hAnsi="Cambria"/>
          <w:b/>
          <w:sz w:val="28"/>
          <w:szCs w:val="28"/>
          <w:u w:val="single"/>
        </w:rPr>
        <w:t>EXPERIMENT NO: 0</w:t>
      </w:r>
      <w:r w:rsidR="007E3C13">
        <w:rPr>
          <w:rFonts w:ascii="Cambria" w:hAnsi="Cambria"/>
          <w:b/>
          <w:sz w:val="28"/>
          <w:szCs w:val="28"/>
          <w:u w:val="single"/>
          <w:lang w:eastAsia="ja-JP"/>
        </w:rPr>
        <w:t>3 (Microcontroller part)</w:t>
      </w:r>
    </w:p>
    <w:p w14:paraId="7DA6E46E" w14:textId="77777777" w:rsidR="00D271BD" w:rsidRDefault="00D271BD" w:rsidP="00D271BD">
      <w:pPr>
        <w:rPr>
          <w:rFonts w:ascii="Cambria" w:hAnsi="Cambria"/>
          <w:b/>
          <w:bCs/>
          <w:i/>
          <w:sz w:val="28"/>
        </w:rPr>
      </w:pPr>
    </w:p>
    <w:p w14:paraId="06963F88" w14:textId="5A1A0583" w:rsidR="00D271BD" w:rsidRPr="00D271BD" w:rsidRDefault="00D271BD" w:rsidP="00D271BD">
      <w:pPr>
        <w:rPr>
          <w:rFonts w:ascii="Cambria" w:hAnsi="Cambria"/>
          <w:i/>
          <w:sz w:val="28"/>
          <w:szCs w:val="28"/>
        </w:rPr>
      </w:pPr>
      <w:r w:rsidRPr="00D271BD">
        <w:rPr>
          <w:rFonts w:ascii="Cambria" w:hAnsi="Cambria"/>
        </w:rPr>
        <w:t xml:space="preserve"> </w:t>
      </w:r>
      <w:r w:rsidRPr="00D271BD">
        <w:rPr>
          <w:rFonts w:ascii="Cambria" w:hAnsi="Cambria"/>
          <w:i/>
          <w:sz w:val="28"/>
          <w:szCs w:val="28"/>
        </w:rPr>
        <w:t xml:space="preserve">Introduction </w:t>
      </w:r>
      <w:r w:rsidR="00EB281C">
        <w:rPr>
          <w:rFonts w:ascii="Cambria" w:hAnsi="Cambria"/>
          <w:i/>
          <w:sz w:val="28"/>
          <w:szCs w:val="28"/>
        </w:rPr>
        <w:t>to</w:t>
      </w:r>
      <w:r w:rsidR="00CA3430">
        <w:rPr>
          <w:rFonts w:ascii="Cambria" w:hAnsi="Cambria"/>
          <w:i/>
          <w:sz w:val="28"/>
          <w:szCs w:val="28"/>
        </w:rPr>
        <w:t xml:space="preserve"> </w:t>
      </w:r>
      <w:r w:rsidR="00EB281C">
        <w:rPr>
          <w:rFonts w:ascii="Cambria" w:hAnsi="Cambria"/>
          <w:i/>
          <w:sz w:val="28"/>
          <w:szCs w:val="28"/>
        </w:rPr>
        <w:t xml:space="preserve">the </w:t>
      </w:r>
      <w:r w:rsidR="00CA3430">
        <w:rPr>
          <w:rFonts w:ascii="Cambria" w:hAnsi="Cambria"/>
          <w:i/>
          <w:sz w:val="28"/>
          <w:szCs w:val="28"/>
        </w:rPr>
        <w:t xml:space="preserve">algorithm </w:t>
      </w:r>
      <w:r w:rsidR="00EB281C">
        <w:rPr>
          <w:rFonts w:ascii="Cambria" w:hAnsi="Cambria"/>
          <w:i/>
          <w:sz w:val="28"/>
          <w:szCs w:val="28"/>
        </w:rPr>
        <w:t>for Microcontroller</w:t>
      </w:r>
    </w:p>
    <w:p w14:paraId="4D1009B7" w14:textId="77777777" w:rsidR="00D271BD" w:rsidRPr="007E0750" w:rsidRDefault="00D271BD" w:rsidP="00D271BD">
      <w:pPr>
        <w:jc w:val="both"/>
        <w:rPr>
          <w:rFonts w:ascii="Cambria" w:hAnsi="Cambria"/>
          <w:sz w:val="22"/>
        </w:rPr>
      </w:pPr>
    </w:p>
    <w:p w14:paraId="7B518BFE" w14:textId="77777777" w:rsidR="00D271BD" w:rsidRPr="005C1743" w:rsidRDefault="00D271BD" w:rsidP="00D271BD">
      <w:pPr>
        <w:spacing w:before="120"/>
        <w:jc w:val="both"/>
        <w:rPr>
          <w:rFonts w:ascii="Cambria" w:hAnsi="Cambria"/>
          <w:b/>
        </w:rPr>
      </w:pPr>
      <w:r w:rsidRPr="005C1743">
        <w:rPr>
          <w:rFonts w:ascii="Cambria" w:hAnsi="Cambria"/>
          <w:b/>
        </w:rPr>
        <w:t>1.1 OBJECTIVE</w:t>
      </w:r>
    </w:p>
    <w:p w14:paraId="0274794D" w14:textId="76C99DB4" w:rsidR="00D271BD" w:rsidRDefault="00D271BD" w:rsidP="00D271BD">
      <w:pPr>
        <w:rPr>
          <w:rFonts w:ascii="Cambria" w:hAnsi="Cambria"/>
        </w:rPr>
      </w:pPr>
      <w:r>
        <w:rPr>
          <w:rFonts w:ascii="Cambria" w:hAnsi="Cambria"/>
        </w:rPr>
        <w:t>Th</w:t>
      </w:r>
      <w:r w:rsidR="00EB281C">
        <w:rPr>
          <w:rFonts w:ascii="Cambria" w:hAnsi="Cambria"/>
        </w:rPr>
        <w:t>is experiment aims to give on-hand practice to</w:t>
      </w:r>
      <w:r w:rsidR="00CA3430">
        <w:rPr>
          <w:rFonts w:ascii="Cambria" w:hAnsi="Cambria"/>
        </w:rPr>
        <w:t xml:space="preserve"> solve a problem by developing an algorithm.</w:t>
      </w:r>
      <w:r>
        <w:rPr>
          <w:rFonts w:ascii="Cambria" w:hAnsi="Cambria"/>
        </w:rPr>
        <w:t xml:space="preserve"> </w:t>
      </w:r>
    </w:p>
    <w:p w14:paraId="495E3359" w14:textId="77777777" w:rsidR="00CA3430" w:rsidRDefault="00CA3430" w:rsidP="00D271BD">
      <w:pPr>
        <w:rPr>
          <w:rFonts w:ascii="Cambria" w:hAnsi="Cambria"/>
        </w:rPr>
      </w:pPr>
    </w:p>
    <w:p w14:paraId="6E420C5C" w14:textId="77777777" w:rsidR="00D271BD" w:rsidRDefault="00D271BD" w:rsidP="00D271BD">
      <w:pPr>
        <w:pStyle w:val="Default"/>
        <w:spacing w:after="47"/>
        <w:ind w:left="720"/>
        <w:rPr>
          <w:sz w:val="23"/>
          <w:szCs w:val="23"/>
        </w:rPr>
      </w:pPr>
    </w:p>
    <w:p w14:paraId="76E126D2" w14:textId="72EE87B8" w:rsidR="00D271BD" w:rsidRDefault="00EB281C" w:rsidP="00EB281C">
      <w:pPr>
        <w:pStyle w:val="Default"/>
        <w:spacing w:after="47"/>
        <w:rPr>
          <w:b/>
        </w:rPr>
      </w:pPr>
      <w:r>
        <w:rPr>
          <w:b/>
        </w:rPr>
        <w:t>1.2 Equipment</w:t>
      </w:r>
    </w:p>
    <w:p w14:paraId="369B3ACE" w14:textId="6CC1BD31" w:rsidR="00D271BD" w:rsidRPr="005C1743" w:rsidRDefault="00D271BD" w:rsidP="00D271BD">
      <w:pPr>
        <w:pStyle w:val="Default"/>
        <w:numPr>
          <w:ilvl w:val="0"/>
          <w:numId w:val="3"/>
        </w:numPr>
        <w:spacing w:after="47"/>
      </w:pPr>
      <w:proofErr w:type="spellStart"/>
      <w:r>
        <w:t>Atmega</w:t>
      </w:r>
      <w:proofErr w:type="spellEnd"/>
      <w:r>
        <w:t xml:space="preserve"> 328 microcontroller</w:t>
      </w:r>
    </w:p>
    <w:p w14:paraId="7C2BB5B1" w14:textId="77777777" w:rsidR="00D271BD" w:rsidRDefault="00D271BD" w:rsidP="00D271BD">
      <w:pPr>
        <w:pStyle w:val="Default"/>
        <w:numPr>
          <w:ilvl w:val="0"/>
          <w:numId w:val="3"/>
        </w:numPr>
        <w:spacing w:after="47"/>
      </w:pPr>
      <w:r>
        <w:t>Breadboard</w:t>
      </w:r>
    </w:p>
    <w:p w14:paraId="33E644BB" w14:textId="2650445A" w:rsidR="00DD56EF" w:rsidRDefault="00DD56EF" w:rsidP="00D271BD">
      <w:pPr>
        <w:pStyle w:val="Default"/>
        <w:numPr>
          <w:ilvl w:val="0"/>
          <w:numId w:val="3"/>
        </w:numPr>
        <w:spacing w:after="47"/>
      </w:pPr>
      <w:r>
        <w:t>220</w:t>
      </w:r>
      <w:r w:rsidR="00EB281C">
        <w:t>-</w:t>
      </w:r>
      <w:r>
        <w:t xml:space="preserve">ohm resistor </w:t>
      </w:r>
    </w:p>
    <w:p w14:paraId="23E79679" w14:textId="77777777" w:rsidR="00D271BD" w:rsidRDefault="00D271BD" w:rsidP="00D271BD">
      <w:pPr>
        <w:pStyle w:val="Default"/>
        <w:numPr>
          <w:ilvl w:val="0"/>
          <w:numId w:val="3"/>
        </w:numPr>
        <w:spacing w:after="47"/>
      </w:pPr>
      <w:r>
        <w:t>LEDs</w:t>
      </w:r>
    </w:p>
    <w:p w14:paraId="06845FF3" w14:textId="77777777" w:rsidR="00D271BD" w:rsidRPr="005C1743" w:rsidRDefault="00D271BD" w:rsidP="00D271BD">
      <w:pPr>
        <w:pStyle w:val="Default"/>
        <w:numPr>
          <w:ilvl w:val="0"/>
          <w:numId w:val="3"/>
        </w:numPr>
        <w:spacing w:after="47"/>
      </w:pPr>
      <w:r>
        <w:t xml:space="preserve">Wires </w:t>
      </w:r>
    </w:p>
    <w:p w14:paraId="1F61A567" w14:textId="77777777" w:rsidR="00D271BD" w:rsidRDefault="00D271BD" w:rsidP="00D271BD">
      <w:pPr>
        <w:pStyle w:val="Default"/>
        <w:spacing w:after="47"/>
        <w:rPr>
          <w:sz w:val="23"/>
          <w:szCs w:val="23"/>
        </w:rPr>
      </w:pPr>
    </w:p>
    <w:p w14:paraId="001315C5" w14:textId="7C847721" w:rsidR="00D271BD" w:rsidRDefault="00D271BD" w:rsidP="00D271BD">
      <w:pPr>
        <w:pStyle w:val="Default"/>
        <w:rPr>
          <w:sz w:val="28"/>
          <w:szCs w:val="28"/>
        </w:rPr>
      </w:pPr>
      <w:r w:rsidRPr="005C1743">
        <w:rPr>
          <w:b/>
        </w:rPr>
        <w:t>1.</w:t>
      </w:r>
      <w:r w:rsidR="00EB281C">
        <w:rPr>
          <w:b/>
        </w:rPr>
        <w:t>3</w:t>
      </w:r>
      <w:r w:rsidRPr="005C1743">
        <w:rPr>
          <w:b/>
        </w:rPr>
        <w:t xml:space="preserve"> </w:t>
      </w:r>
      <w:r>
        <w:rPr>
          <w:b/>
        </w:rPr>
        <w:t xml:space="preserve">Theoretical </w:t>
      </w:r>
      <w:r>
        <w:rPr>
          <w:b/>
          <w:bCs/>
          <w:sz w:val="28"/>
          <w:szCs w:val="28"/>
        </w:rPr>
        <w:t xml:space="preserve">background: </w:t>
      </w:r>
    </w:p>
    <w:p w14:paraId="7736E6A1" w14:textId="15D2BE00" w:rsidR="00FE3E73" w:rsidRDefault="00FE3E73" w:rsidP="00CA3430">
      <w:pPr>
        <w:shd w:val="clear" w:color="auto" w:fill="FFFFFF"/>
        <w:spacing w:after="100" w:afterAutospacing="1"/>
        <w:jc w:val="both"/>
        <w:rPr>
          <w:rFonts w:eastAsia="Times New Roman"/>
          <w:sz w:val="23"/>
          <w:szCs w:val="23"/>
        </w:rPr>
      </w:pPr>
      <w:r w:rsidRPr="00FE3E73">
        <w:rPr>
          <w:rFonts w:eastAsia="Times New Roman"/>
          <w:sz w:val="23"/>
          <w:szCs w:val="23"/>
        </w:rPr>
        <w:t xml:space="preserve">A sorting algorithm </w:t>
      </w:r>
      <w:r w:rsidR="00EB281C">
        <w:rPr>
          <w:rFonts w:eastAsia="Times New Roman"/>
          <w:sz w:val="23"/>
          <w:szCs w:val="23"/>
        </w:rPr>
        <w:t>comprises</w:t>
      </w:r>
      <w:r w:rsidRPr="00FE3E73">
        <w:rPr>
          <w:rFonts w:eastAsia="Times New Roman"/>
          <w:sz w:val="23"/>
          <w:szCs w:val="23"/>
        </w:rPr>
        <w:t xml:space="preserve"> a series of instructions that takes an array as input, performs specified operations on the array, sometimes called a list, and outputs a sorted array. Sorting algorithms are often taught early in computer science classes as they provide a straightforward way to introduce other key computer science topics like Big-O notation, divide-and-conquer methods, and data structures such as binary trees and heaps. There are many factors to consider when choos</w:t>
      </w:r>
      <w:r w:rsidR="00367B39">
        <w:rPr>
          <w:rFonts w:eastAsia="Times New Roman"/>
          <w:sz w:val="23"/>
          <w:szCs w:val="23"/>
        </w:rPr>
        <w:t>ing a sorting algorithm to use.</w:t>
      </w:r>
    </w:p>
    <w:p w14:paraId="324A69EE" w14:textId="77777777" w:rsidR="00BB39E1" w:rsidRPr="00BB39E1" w:rsidRDefault="00BB39E1" w:rsidP="00924981">
      <w:pPr>
        <w:pStyle w:val="Default"/>
        <w:spacing w:after="47"/>
        <w:jc w:val="both"/>
        <w:rPr>
          <w:b/>
          <w:bCs/>
          <w:u w:val="single"/>
        </w:rPr>
      </w:pPr>
      <w:r w:rsidRPr="00BB39E1">
        <w:rPr>
          <w:b/>
          <w:bCs/>
          <w:u w:val="single"/>
        </w:rPr>
        <w:t>Task 1:</w:t>
      </w:r>
    </w:p>
    <w:p w14:paraId="6BCEA015" w14:textId="2D9826D1" w:rsidR="00BB39E1" w:rsidRPr="00BB39E1" w:rsidRDefault="00924981" w:rsidP="00924981">
      <w:pPr>
        <w:pStyle w:val="Default"/>
        <w:spacing w:after="47"/>
        <w:jc w:val="both"/>
      </w:pPr>
      <w:r w:rsidRPr="00BB39E1">
        <w:rPr>
          <w:u w:val="single"/>
        </w:rPr>
        <w:t>Step1:</w:t>
      </w:r>
      <w:r w:rsidR="00BF6192">
        <w:t xml:space="preserve"> </w:t>
      </w:r>
      <w:r w:rsidR="00E10CB2">
        <w:t xml:space="preserve">Open </w:t>
      </w:r>
      <w:r w:rsidR="00EB281C">
        <w:t xml:space="preserve">the </w:t>
      </w:r>
      <w:r w:rsidR="00E10CB2">
        <w:t>Ardu</w:t>
      </w:r>
      <w:r w:rsidR="00BF6192">
        <w:t>i</w:t>
      </w:r>
      <w:r w:rsidR="00E10CB2">
        <w:t xml:space="preserve">no Uno IDE. </w:t>
      </w:r>
    </w:p>
    <w:p w14:paraId="70E0308D" w14:textId="51E6E8A8" w:rsidR="00D509CE" w:rsidRDefault="00BB39E1" w:rsidP="00924981">
      <w:pPr>
        <w:pStyle w:val="Default"/>
        <w:spacing w:after="47"/>
        <w:jc w:val="both"/>
      </w:pPr>
      <w:r w:rsidRPr="00BB39E1">
        <w:rPr>
          <w:u w:val="single"/>
        </w:rPr>
        <w:t>Step 2</w:t>
      </w:r>
      <w:r w:rsidR="00924981" w:rsidRPr="00BB39E1">
        <w:rPr>
          <w:u w:val="single"/>
        </w:rPr>
        <w:t>:</w:t>
      </w:r>
      <w:r w:rsidR="00924981">
        <w:t xml:space="preserve"> </w:t>
      </w:r>
      <w:r w:rsidR="00D77DA2">
        <w:t>Th</w:t>
      </w:r>
      <w:r w:rsidR="00EB281C">
        <w:t>e following</w:t>
      </w:r>
      <w:r w:rsidR="00D77DA2">
        <w:t xml:space="preserve"> code will help to find the highest digits </w:t>
      </w:r>
      <w:r w:rsidR="00D509CE">
        <w:t>from the given input digits</w:t>
      </w:r>
      <w:r w:rsidR="00EB281C">
        <w:t>; t</w:t>
      </w:r>
      <w:r w:rsidR="00D509CE">
        <w:t>ry to understand the lo</w:t>
      </w:r>
      <w:r w:rsidR="003032B3">
        <w:t>gic of the code and type it on A</w:t>
      </w:r>
      <w:r w:rsidR="00D509CE">
        <w:t xml:space="preserve">rduino IDE or make </w:t>
      </w:r>
      <w:r w:rsidR="00EB281C">
        <w:t xml:space="preserve">the </w:t>
      </w:r>
      <w:r w:rsidR="003032B3">
        <w:t xml:space="preserve">logic and write </w:t>
      </w:r>
      <w:r w:rsidR="00EB281C">
        <w:t xml:space="preserve">it </w:t>
      </w:r>
      <w:r w:rsidR="003032B3">
        <w:t>in the A</w:t>
      </w:r>
      <w:r w:rsidR="00D509CE">
        <w:t>rduino IDE.</w:t>
      </w:r>
      <w:r w:rsidR="003032B3">
        <w:t xml:space="preserve"> </w:t>
      </w:r>
    </w:p>
    <w:p w14:paraId="63B372DA" w14:textId="77777777" w:rsidR="00D509CE" w:rsidRDefault="00D509CE" w:rsidP="00924981">
      <w:pPr>
        <w:pStyle w:val="Default"/>
        <w:spacing w:after="47"/>
        <w:jc w:val="both"/>
      </w:pPr>
    </w:p>
    <w:p w14:paraId="764A091B" w14:textId="77777777" w:rsidR="00BB39E1" w:rsidRDefault="00BB39E1" w:rsidP="00973FA4">
      <w:pPr>
        <w:pStyle w:val="Default"/>
        <w:spacing w:after="47"/>
        <w:jc w:val="both"/>
      </w:pPr>
      <w:r>
        <w:t>/*Sorting algorithm</w:t>
      </w:r>
    </w:p>
    <w:p w14:paraId="114C50F0" w14:textId="77777777" w:rsidR="00BB39E1" w:rsidRDefault="00BB39E1" w:rsidP="00BB39E1">
      <w:pPr>
        <w:pStyle w:val="Default"/>
        <w:spacing w:after="47"/>
        <w:jc w:val="both"/>
      </w:pPr>
      <w:r>
        <w:t xml:space="preserve"> */</w:t>
      </w:r>
    </w:p>
    <w:p w14:paraId="548BB514" w14:textId="77777777" w:rsidR="00BB39E1" w:rsidRDefault="00BB39E1" w:rsidP="00BB39E1">
      <w:pPr>
        <w:pStyle w:val="Default"/>
        <w:spacing w:after="47"/>
        <w:jc w:val="both"/>
      </w:pPr>
      <w:r>
        <w:t xml:space="preserve">int </w:t>
      </w:r>
      <w:proofErr w:type="gramStart"/>
      <w:r>
        <w:t>a[</w:t>
      </w:r>
      <w:proofErr w:type="gramEnd"/>
      <w:r>
        <w:t>10];</w:t>
      </w:r>
      <w:r w:rsidR="00724118">
        <w:t>//keep the input digits here</w:t>
      </w:r>
    </w:p>
    <w:p w14:paraId="0EAEAC3E" w14:textId="77777777" w:rsidR="00BB39E1" w:rsidRDefault="00BB39E1" w:rsidP="00BB39E1">
      <w:pPr>
        <w:pStyle w:val="Default"/>
        <w:spacing w:after="47"/>
        <w:jc w:val="both"/>
      </w:pPr>
      <w:r>
        <w:t xml:space="preserve">int </w:t>
      </w:r>
      <w:proofErr w:type="spellStart"/>
      <w:r>
        <w:t>i</w:t>
      </w:r>
      <w:proofErr w:type="spellEnd"/>
      <w:r>
        <w:t>=</w:t>
      </w:r>
      <w:proofErr w:type="gramStart"/>
      <w:r>
        <w:t>0;</w:t>
      </w:r>
      <w:proofErr w:type="gramEnd"/>
    </w:p>
    <w:p w14:paraId="5E12702F" w14:textId="77777777" w:rsidR="00CA3430" w:rsidRDefault="00CA3430" w:rsidP="00BB39E1">
      <w:pPr>
        <w:pStyle w:val="Default"/>
        <w:spacing w:after="47"/>
        <w:jc w:val="both"/>
      </w:pPr>
    </w:p>
    <w:p w14:paraId="0466949E" w14:textId="77777777" w:rsidR="00BB39E1" w:rsidRDefault="00BB39E1" w:rsidP="00BB39E1">
      <w:pPr>
        <w:pStyle w:val="Default"/>
        <w:spacing w:after="47"/>
        <w:jc w:val="both"/>
      </w:pPr>
      <w:r>
        <w:lastRenderedPageBreak/>
        <w:t xml:space="preserve">void </w:t>
      </w:r>
      <w:proofErr w:type="gramStart"/>
      <w:r>
        <w:t>setup(</w:t>
      </w:r>
      <w:proofErr w:type="gramEnd"/>
      <w:r>
        <w:t>) {</w:t>
      </w:r>
    </w:p>
    <w:p w14:paraId="6E602732" w14:textId="77777777" w:rsidR="00BB39E1" w:rsidRDefault="00BB39E1" w:rsidP="00BB39E1">
      <w:pPr>
        <w:pStyle w:val="Default"/>
        <w:spacing w:after="47"/>
        <w:jc w:val="both"/>
      </w:pPr>
      <w:r>
        <w:t xml:space="preserve"> </w:t>
      </w:r>
      <w:proofErr w:type="spellStart"/>
      <w:r>
        <w:t>Serial.begin</w:t>
      </w:r>
      <w:proofErr w:type="spellEnd"/>
      <w:r>
        <w:t>(9600);</w:t>
      </w:r>
      <w:r w:rsidR="00A339A8">
        <w:t xml:space="preserve"> //to enable serial monitor </w:t>
      </w:r>
    </w:p>
    <w:p w14:paraId="79CC9309" w14:textId="77777777" w:rsidR="00BB39E1" w:rsidRDefault="00BB39E1" w:rsidP="00BB39E1">
      <w:pPr>
        <w:pStyle w:val="Default"/>
        <w:spacing w:after="47"/>
        <w:jc w:val="both"/>
      </w:pPr>
      <w:r>
        <w:t xml:space="preserve"> </w:t>
      </w:r>
      <w:proofErr w:type="spellStart"/>
      <w:r>
        <w:t>Ser</w:t>
      </w:r>
      <w:r w:rsidR="00CA3430">
        <w:t>ial.println</w:t>
      </w:r>
      <w:proofErr w:type="spellEnd"/>
      <w:r w:rsidR="00CA3430">
        <w:t>("</w:t>
      </w:r>
      <w:proofErr w:type="spellStart"/>
      <w:r w:rsidR="00CA3430">
        <w:t>Tyep</w:t>
      </w:r>
      <w:proofErr w:type="spellEnd"/>
      <w:r w:rsidR="00CA3430">
        <w:t xml:space="preserve"> 10 digits:"</w:t>
      </w:r>
      <w:proofErr w:type="gramStart"/>
      <w:r w:rsidR="00CA3430">
        <w:t>);</w:t>
      </w:r>
      <w:proofErr w:type="gramEnd"/>
    </w:p>
    <w:p w14:paraId="3831B36F" w14:textId="77777777" w:rsidR="00BB39E1" w:rsidRDefault="00BB39E1" w:rsidP="00BB39E1">
      <w:pPr>
        <w:pStyle w:val="Default"/>
        <w:spacing w:after="47"/>
        <w:jc w:val="both"/>
      </w:pPr>
      <w:r>
        <w:t>}</w:t>
      </w:r>
    </w:p>
    <w:p w14:paraId="65BD8A34" w14:textId="77777777" w:rsidR="00BB39E1" w:rsidRDefault="00BB39E1" w:rsidP="00BB39E1">
      <w:pPr>
        <w:pStyle w:val="Default"/>
        <w:spacing w:after="47"/>
        <w:jc w:val="both"/>
      </w:pPr>
    </w:p>
    <w:p w14:paraId="336BE7C6" w14:textId="77777777" w:rsidR="00BB39E1" w:rsidRDefault="00BB39E1" w:rsidP="00BB39E1">
      <w:pPr>
        <w:pStyle w:val="Default"/>
        <w:spacing w:after="47"/>
        <w:jc w:val="both"/>
      </w:pPr>
      <w:r>
        <w:t xml:space="preserve">void </w:t>
      </w:r>
      <w:proofErr w:type="gramStart"/>
      <w:r>
        <w:t>loop(</w:t>
      </w:r>
      <w:proofErr w:type="gramEnd"/>
      <w:r>
        <w:t>) {</w:t>
      </w:r>
    </w:p>
    <w:p w14:paraId="4DA76C92" w14:textId="77777777" w:rsidR="00BB39E1" w:rsidRDefault="00BB39E1" w:rsidP="00BB39E1">
      <w:pPr>
        <w:pStyle w:val="Default"/>
        <w:spacing w:after="47"/>
        <w:jc w:val="both"/>
      </w:pPr>
      <w:r>
        <w:t xml:space="preserve">  </w:t>
      </w:r>
      <w:proofErr w:type="gramStart"/>
      <w:r>
        <w:t>if(</w:t>
      </w:r>
      <w:proofErr w:type="spellStart"/>
      <w:proofErr w:type="gramEnd"/>
      <w:r>
        <w:t>Serial.available</w:t>
      </w:r>
      <w:proofErr w:type="spellEnd"/>
      <w:r>
        <w:t>()&gt;0){</w:t>
      </w:r>
    </w:p>
    <w:p w14:paraId="2AFD0E7B" w14:textId="77777777" w:rsidR="00973FA4" w:rsidRDefault="00BB39E1" w:rsidP="00BB39E1">
      <w:pPr>
        <w:pStyle w:val="Default"/>
        <w:spacing w:after="47"/>
        <w:jc w:val="both"/>
      </w:pPr>
      <w:r>
        <w:t xml:space="preserve">    a[</w:t>
      </w:r>
      <w:proofErr w:type="spellStart"/>
      <w:r>
        <w:t>i</w:t>
      </w:r>
      <w:proofErr w:type="spellEnd"/>
      <w:r>
        <w:t>]=</w:t>
      </w:r>
      <w:proofErr w:type="spellStart"/>
      <w:r>
        <w:t>Serial.read</w:t>
      </w:r>
      <w:proofErr w:type="spellEnd"/>
      <w:r>
        <w:t>(</w:t>
      </w:r>
      <w:proofErr w:type="gramStart"/>
      <w:r>
        <w:t>);</w:t>
      </w:r>
      <w:proofErr w:type="gramEnd"/>
    </w:p>
    <w:p w14:paraId="49215EAC" w14:textId="77777777" w:rsidR="00973FA4" w:rsidRPr="00973FA4" w:rsidRDefault="00973FA4" w:rsidP="00BB39E1">
      <w:pPr>
        <w:pStyle w:val="Default"/>
        <w:spacing w:after="47"/>
        <w:jc w:val="both"/>
        <w:rPr>
          <w:color w:val="FF0000"/>
        </w:rPr>
      </w:pPr>
      <w:proofErr w:type="gramStart"/>
      <w:r>
        <w:rPr>
          <w:color w:val="FF0000"/>
        </w:rPr>
        <w:t>delay(</w:t>
      </w:r>
      <w:proofErr w:type="gramEnd"/>
      <w:r>
        <w:rPr>
          <w:color w:val="FF0000"/>
        </w:rPr>
        <w:t>);</w:t>
      </w:r>
    </w:p>
    <w:p w14:paraId="2039CC18" w14:textId="77777777" w:rsidR="00BB39E1" w:rsidRDefault="00BB39E1" w:rsidP="00BB39E1">
      <w:pPr>
        <w:pStyle w:val="Default"/>
        <w:spacing w:after="47"/>
        <w:jc w:val="both"/>
      </w:pPr>
      <w:r>
        <w:t xml:space="preserve">   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645785DD" w14:textId="77777777" w:rsidR="00BB39E1" w:rsidRDefault="00BB39E1" w:rsidP="00BB39E1">
      <w:pPr>
        <w:pStyle w:val="Default"/>
        <w:spacing w:after="47"/>
        <w:jc w:val="both"/>
      </w:pPr>
      <w:r>
        <w:t xml:space="preserve">    if(</w:t>
      </w:r>
      <w:proofErr w:type="spellStart"/>
      <w:r>
        <w:t>i</w:t>
      </w:r>
      <w:proofErr w:type="spellEnd"/>
      <w:r>
        <w:t>==</w:t>
      </w:r>
      <w:proofErr w:type="gramStart"/>
      <w:r>
        <w:t>9){</w:t>
      </w:r>
      <w:proofErr w:type="gramEnd"/>
    </w:p>
    <w:p w14:paraId="0CB764A0" w14:textId="77777777" w:rsidR="00BB39E1" w:rsidRDefault="00BB39E1" w:rsidP="00BB39E1">
      <w:pPr>
        <w:pStyle w:val="Default"/>
        <w:spacing w:after="47"/>
        <w:jc w:val="both"/>
      </w:pPr>
      <w:r>
        <w:t xml:space="preserve">      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10;i++){</w:t>
      </w:r>
    </w:p>
    <w:p w14:paraId="729C12D5" w14:textId="77777777" w:rsidR="00BB39E1" w:rsidRDefault="00BB39E1" w:rsidP="00BB39E1">
      <w:pPr>
        <w:pStyle w:val="Default"/>
        <w:spacing w:after="47"/>
        <w:jc w:val="both"/>
      </w:pPr>
      <w:r>
        <w:t xml:space="preserve">        if(a[</w:t>
      </w:r>
      <w:proofErr w:type="spellStart"/>
      <w:r>
        <w:t>i</w:t>
      </w:r>
      <w:proofErr w:type="spellEnd"/>
      <w:r>
        <w:t>]&gt;a[i+1</w:t>
      </w:r>
      <w:proofErr w:type="gramStart"/>
      <w:r>
        <w:t>]){</w:t>
      </w:r>
      <w:proofErr w:type="gramEnd"/>
    </w:p>
    <w:p w14:paraId="688B64DF" w14:textId="77777777" w:rsidR="00BB39E1" w:rsidRDefault="00BB39E1" w:rsidP="00BB39E1">
      <w:pPr>
        <w:pStyle w:val="Default"/>
        <w:spacing w:after="47"/>
        <w:jc w:val="both"/>
      </w:pPr>
      <w:r>
        <w:t xml:space="preserve">          a[i+</w:t>
      </w:r>
      <w:proofErr w:type="gramStart"/>
      <w:r>
        <w:t>1]=</w:t>
      </w:r>
      <w:proofErr w:type="gramEnd"/>
      <w:r>
        <w:t>a[</w:t>
      </w:r>
      <w:proofErr w:type="spellStart"/>
      <w:r>
        <w:t>i</w:t>
      </w:r>
      <w:proofErr w:type="spellEnd"/>
      <w:r>
        <w:t>];</w:t>
      </w:r>
    </w:p>
    <w:p w14:paraId="46A9A3A4" w14:textId="77777777" w:rsidR="00BB39E1" w:rsidRDefault="00BB39E1" w:rsidP="00BB39E1">
      <w:pPr>
        <w:pStyle w:val="Default"/>
        <w:spacing w:after="47"/>
        <w:jc w:val="both"/>
      </w:pPr>
      <w:r>
        <w:t xml:space="preserve">          }</w:t>
      </w:r>
    </w:p>
    <w:p w14:paraId="74F7A23E" w14:textId="77777777" w:rsidR="00BB39E1" w:rsidRDefault="00BB39E1" w:rsidP="00BB39E1">
      <w:pPr>
        <w:pStyle w:val="Default"/>
        <w:spacing w:after="47"/>
        <w:jc w:val="both"/>
      </w:pPr>
      <w:r>
        <w:t xml:space="preserve">         </w:t>
      </w:r>
      <w:proofErr w:type="gramStart"/>
      <w:r>
        <w:t>else{</w:t>
      </w:r>
      <w:proofErr w:type="gramEnd"/>
    </w:p>
    <w:p w14:paraId="5B18124B" w14:textId="77777777" w:rsidR="00BB39E1" w:rsidRDefault="00BB39E1" w:rsidP="00BB39E1">
      <w:pPr>
        <w:pStyle w:val="Default"/>
        <w:spacing w:after="47"/>
        <w:jc w:val="both"/>
      </w:pPr>
      <w:r>
        <w:t xml:space="preserve">          a[i+</w:t>
      </w:r>
      <w:proofErr w:type="gramStart"/>
      <w:r>
        <w:t>1]=</w:t>
      </w:r>
      <w:proofErr w:type="gramEnd"/>
      <w:r>
        <w:t>a[i+1];</w:t>
      </w:r>
    </w:p>
    <w:p w14:paraId="4582A522" w14:textId="77777777" w:rsidR="00BB39E1" w:rsidRDefault="00BB39E1" w:rsidP="00BB39E1">
      <w:pPr>
        <w:pStyle w:val="Default"/>
        <w:spacing w:after="47"/>
        <w:jc w:val="both"/>
      </w:pPr>
      <w:r>
        <w:t xml:space="preserve">          }</w:t>
      </w:r>
    </w:p>
    <w:p w14:paraId="4005D3AE" w14:textId="77777777" w:rsidR="00BB39E1" w:rsidRDefault="00BB39E1" w:rsidP="00BB39E1">
      <w:pPr>
        <w:pStyle w:val="Default"/>
        <w:spacing w:after="47"/>
        <w:jc w:val="both"/>
      </w:pPr>
      <w:r>
        <w:t xml:space="preserve">        }</w:t>
      </w:r>
    </w:p>
    <w:p w14:paraId="3A969B3E" w14:textId="77777777" w:rsidR="00BB39E1" w:rsidRDefault="00BB39E1" w:rsidP="00BB39E1">
      <w:pPr>
        <w:pStyle w:val="Default"/>
        <w:spacing w:after="47"/>
        <w:jc w:val="both"/>
      </w:pPr>
      <w:r>
        <w:t xml:space="preserve">      </w:t>
      </w:r>
      <w:proofErr w:type="spellStart"/>
      <w:r>
        <w:t>Serial.print</w:t>
      </w:r>
      <w:proofErr w:type="spellEnd"/>
      <w:r>
        <w:t xml:space="preserve">("The </w:t>
      </w:r>
      <w:r w:rsidR="006B2B7D">
        <w:t>highest</w:t>
      </w:r>
      <w:r>
        <w:t xml:space="preserve"> digits is:"</w:t>
      </w:r>
      <w:proofErr w:type="gramStart"/>
      <w:r>
        <w:t>);</w:t>
      </w:r>
      <w:proofErr w:type="gramEnd"/>
    </w:p>
    <w:p w14:paraId="3ECE7BFB" w14:textId="77777777" w:rsidR="00BB39E1" w:rsidRDefault="00BB39E1" w:rsidP="00BB39E1">
      <w:pPr>
        <w:pStyle w:val="Default"/>
        <w:spacing w:after="47"/>
        <w:jc w:val="both"/>
      </w:pPr>
      <w:r>
        <w:t xml:space="preserve">      </w:t>
      </w:r>
      <w:proofErr w:type="spellStart"/>
      <w:r>
        <w:t>Serial.println</w:t>
      </w:r>
      <w:proofErr w:type="spellEnd"/>
      <w:r>
        <w:t>(</w:t>
      </w:r>
      <w:proofErr w:type="gramStart"/>
      <w:r>
        <w:t>a[</w:t>
      </w:r>
      <w:proofErr w:type="gramEnd"/>
      <w:r>
        <w:t xml:space="preserve">9]-48);//since ASCII table start </w:t>
      </w:r>
      <w:proofErr w:type="spellStart"/>
      <w:r>
        <w:t>disits</w:t>
      </w:r>
      <w:proofErr w:type="spellEnd"/>
      <w:r>
        <w:t xml:space="preserve"> from 48, where 48=0</w:t>
      </w:r>
    </w:p>
    <w:p w14:paraId="12771996" w14:textId="77777777" w:rsidR="00BB39E1" w:rsidRDefault="00BB39E1" w:rsidP="00BB39E1">
      <w:pPr>
        <w:pStyle w:val="Default"/>
        <w:spacing w:after="47"/>
        <w:jc w:val="both"/>
      </w:pPr>
      <w:r>
        <w:t xml:space="preserve">      }</w:t>
      </w:r>
    </w:p>
    <w:p w14:paraId="7E1D5B51" w14:textId="77777777" w:rsidR="00BB39E1" w:rsidRDefault="00BB39E1" w:rsidP="00BB39E1">
      <w:pPr>
        <w:pStyle w:val="Default"/>
        <w:spacing w:after="47"/>
        <w:jc w:val="both"/>
      </w:pPr>
      <w:r>
        <w:t xml:space="preserve">    }</w:t>
      </w:r>
    </w:p>
    <w:p w14:paraId="47452BBC" w14:textId="77777777" w:rsidR="00924981" w:rsidRDefault="00BB39E1" w:rsidP="00BB39E1">
      <w:pPr>
        <w:pStyle w:val="Default"/>
        <w:spacing w:after="47"/>
        <w:jc w:val="both"/>
      </w:pPr>
      <w:r>
        <w:t>}</w:t>
      </w:r>
    </w:p>
    <w:p w14:paraId="43ABA822" w14:textId="77777777" w:rsidR="00CA3430" w:rsidRDefault="00CA3430" w:rsidP="00BB39E1">
      <w:pPr>
        <w:pStyle w:val="Default"/>
        <w:spacing w:after="47"/>
        <w:jc w:val="both"/>
      </w:pPr>
    </w:p>
    <w:p w14:paraId="2B5DFC37" w14:textId="7C3BA9C1" w:rsidR="00D77DA2" w:rsidRDefault="00BB39E1" w:rsidP="00BB39E1">
      <w:pPr>
        <w:pStyle w:val="Default"/>
        <w:spacing w:after="47"/>
        <w:jc w:val="both"/>
      </w:pPr>
      <w:r w:rsidRPr="00D77DA2">
        <w:rPr>
          <w:u w:val="single"/>
        </w:rPr>
        <w:t>Step 3:</w:t>
      </w:r>
      <w:r w:rsidR="00D77DA2">
        <w:rPr>
          <w:u w:val="single"/>
        </w:rPr>
        <w:t xml:space="preserve"> </w:t>
      </w:r>
      <w:r w:rsidR="00EB281C">
        <w:t>O</w:t>
      </w:r>
      <w:r w:rsidR="00D509CE">
        <w:t>pen</w:t>
      </w:r>
      <w:r w:rsidR="00EB281C">
        <w:t xml:space="preserve"> the </w:t>
      </w:r>
      <w:r w:rsidR="00D509CE">
        <w:t>serial monitor and type 10 digits one by one</w:t>
      </w:r>
      <w:r w:rsidR="00EB281C">
        <w:t xml:space="preserve">, </w:t>
      </w:r>
      <w:proofErr w:type="gramStart"/>
      <w:r w:rsidR="00EB281C">
        <w:t xml:space="preserve">and </w:t>
      </w:r>
      <w:r w:rsidR="00D509CE">
        <w:t xml:space="preserve"> press</w:t>
      </w:r>
      <w:proofErr w:type="gramEnd"/>
      <w:r w:rsidR="00D509CE">
        <w:t xml:space="preserve"> enter </w:t>
      </w:r>
    </w:p>
    <w:p w14:paraId="4FA197FB" w14:textId="7B76161F" w:rsidR="00D509CE" w:rsidRDefault="00EB281C" w:rsidP="00BB39E1">
      <w:pPr>
        <w:pStyle w:val="Default"/>
        <w:spacing w:after="47"/>
        <w:jc w:val="both"/>
      </w:pPr>
      <w:r>
        <w:t xml:space="preserve">To </w:t>
      </w:r>
      <w:r w:rsidR="00D509CE">
        <w:t>see the highest digits of the given input digits.</w:t>
      </w:r>
    </w:p>
    <w:p w14:paraId="05505566" w14:textId="77777777" w:rsidR="00D509CE" w:rsidRDefault="00D509CE" w:rsidP="00BB39E1">
      <w:pPr>
        <w:pStyle w:val="Default"/>
        <w:spacing w:after="47"/>
        <w:jc w:val="both"/>
      </w:pPr>
      <w:r>
        <w:rPr>
          <w:noProof/>
        </w:rPr>
        <w:lastRenderedPageBreak/>
        <w:drawing>
          <wp:inline distT="0" distB="0" distL="0" distR="0" wp14:anchorId="6539E9D3" wp14:editId="79CC328B">
            <wp:extent cx="5943600" cy="3965303"/>
            <wp:effectExtent l="1905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530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E8DC07" w14:textId="77777777" w:rsidR="00D509CE" w:rsidRDefault="00D509CE" w:rsidP="00BB39E1">
      <w:pPr>
        <w:pStyle w:val="Default"/>
        <w:spacing w:after="47"/>
        <w:jc w:val="both"/>
      </w:pPr>
    </w:p>
    <w:p w14:paraId="014DFEAB" w14:textId="77777777" w:rsidR="00D509CE" w:rsidRDefault="00D509CE" w:rsidP="00BB39E1">
      <w:pPr>
        <w:pStyle w:val="Default"/>
        <w:spacing w:after="47"/>
        <w:jc w:val="both"/>
      </w:pPr>
    </w:p>
    <w:p w14:paraId="282F9EFE" w14:textId="77777777" w:rsidR="00D509CE" w:rsidRDefault="00D509CE" w:rsidP="00BB39E1">
      <w:pPr>
        <w:pStyle w:val="Default"/>
        <w:spacing w:after="47"/>
        <w:jc w:val="both"/>
        <w:rPr>
          <w:b/>
          <w:bCs/>
          <w:u w:val="single"/>
        </w:rPr>
      </w:pPr>
      <w:r w:rsidRPr="00D509CE">
        <w:rPr>
          <w:b/>
          <w:bCs/>
          <w:u w:val="single"/>
        </w:rPr>
        <w:t>Task 2:</w:t>
      </w:r>
    </w:p>
    <w:p w14:paraId="45F34AF2" w14:textId="77777777" w:rsidR="00D509CE" w:rsidRDefault="00D509CE" w:rsidP="00BB39E1">
      <w:pPr>
        <w:pStyle w:val="Default"/>
        <w:spacing w:after="47"/>
        <w:jc w:val="both"/>
      </w:pPr>
      <w:r>
        <w:rPr>
          <w:noProof/>
          <w:u w:val="single"/>
          <w:lang w:bidi="bn-IN"/>
        </w:rPr>
        <w:t>Step 1:</w:t>
      </w:r>
      <w:r>
        <w:rPr>
          <w:noProof/>
          <w:lang w:bidi="bn-IN"/>
        </w:rPr>
        <w:t xml:space="preserve"> Built a circuit like below</w:t>
      </w:r>
    </w:p>
    <w:p w14:paraId="218EEEA2" w14:textId="77777777" w:rsidR="00D271BD" w:rsidRDefault="00924981" w:rsidP="00924981">
      <w:pPr>
        <w:pStyle w:val="Default"/>
        <w:spacing w:after="47"/>
        <w:jc w:val="center"/>
      </w:pPr>
      <w:r>
        <w:rPr>
          <w:noProof/>
        </w:rPr>
        <w:drawing>
          <wp:inline distT="0" distB="0" distL="0" distR="0" wp14:anchorId="29BBF81B" wp14:editId="2B29F628">
            <wp:extent cx="2446821" cy="3404397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6911" cy="340452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58E61" w14:textId="189241E6" w:rsidR="00D509CE" w:rsidRDefault="00D509CE" w:rsidP="00D509CE">
      <w:pPr>
        <w:pStyle w:val="Default"/>
        <w:spacing w:after="47"/>
      </w:pPr>
      <w:r w:rsidRPr="00D509CE">
        <w:rPr>
          <w:u w:val="single"/>
        </w:rPr>
        <w:lastRenderedPageBreak/>
        <w:t>Step 2:</w:t>
      </w:r>
      <w:r>
        <w:t xml:space="preserve"> Write a code that will take 10 digits input and find out the </w:t>
      </w:r>
      <w:r w:rsidR="00EB281C">
        <w:t>significant</w:t>
      </w:r>
      <w:r>
        <w:t xml:space="preserve"> digit</w:t>
      </w:r>
      <w:r w:rsidR="00FE3E73">
        <w:t xml:space="preserve"> among them.</w:t>
      </w:r>
      <w:r>
        <w:t xml:space="preserve"> </w:t>
      </w:r>
      <w:r w:rsidR="00FE3E73">
        <w:t>Then</w:t>
      </w:r>
      <w:r>
        <w:t xml:space="preserve"> the </w:t>
      </w:r>
      <w:r w:rsidR="00EB281C">
        <w:t>LED,</w:t>
      </w:r>
      <w:r>
        <w:t xml:space="preserve"> which </w:t>
      </w:r>
      <w:proofErr w:type="gramStart"/>
      <w:r>
        <w:t>is connect</w:t>
      </w:r>
      <w:r w:rsidR="00EB281C">
        <w:t>ed with</w:t>
      </w:r>
      <w:proofErr w:type="gramEnd"/>
      <w:r>
        <w:t xml:space="preserve"> pin 13, will blink</w:t>
      </w:r>
      <w:r w:rsidR="00EB281C">
        <w:t>.</w:t>
      </w:r>
      <w:r>
        <w:t xml:space="preserve"> </w:t>
      </w:r>
      <w:r w:rsidR="00EB281C">
        <w:t xml:space="preserve">The LED will blink equal times to the highest </w:t>
      </w:r>
      <w:r>
        <w:t xml:space="preserve">digit </w:t>
      </w:r>
      <w:r w:rsidR="00FE3E73">
        <w:t xml:space="preserve">times </w:t>
      </w:r>
    </w:p>
    <w:p w14:paraId="6A13C453" w14:textId="47235089" w:rsidR="00D509CE" w:rsidRPr="00D509CE" w:rsidRDefault="00D509CE" w:rsidP="00D509CE">
      <w:pPr>
        <w:pStyle w:val="Default"/>
        <w:spacing w:after="47"/>
      </w:pPr>
      <w:r>
        <w:t xml:space="preserve">Hint: Modify the </w:t>
      </w:r>
      <w:r w:rsidR="00FE3E73">
        <w:t>above cod</w:t>
      </w:r>
      <w:r w:rsidR="00EB281C">
        <w:t xml:space="preserve">e for the above step. </w:t>
      </w:r>
    </w:p>
    <w:p w14:paraId="135FA0FC" w14:textId="77777777" w:rsidR="00D509CE" w:rsidRDefault="00D509CE" w:rsidP="00D509CE">
      <w:pPr>
        <w:pStyle w:val="Default"/>
        <w:spacing w:after="47"/>
        <w:rPr>
          <w:u w:val="single"/>
        </w:rPr>
      </w:pPr>
    </w:p>
    <w:p w14:paraId="56AFAE8D" w14:textId="77777777" w:rsidR="00D509CE" w:rsidRPr="00D509CE" w:rsidRDefault="00D509CE" w:rsidP="00D509CE">
      <w:pPr>
        <w:pStyle w:val="Default"/>
        <w:spacing w:after="47"/>
        <w:rPr>
          <w:u w:val="single"/>
        </w:rPr>
      </w:pPr>
    </w:p>
    <w:p w14:paraId="2CC82A3F" w14:textId="77777777" w:rsidR="00E10CB2" w:rsidRDefault="00E10CB2" w:rsidP="00924981">
      <w:pPr>
        <w:pStyle w:val="Default"/>
        <w:spacing w:after="47"/>
        <w:jc w:val="center"/>
      </w:pPr>
    </w:p>
    <w:p w14:paraId="16097042" w14:textId="77777777" w:rsidR="00D271BD" w:rsidRPr="006A1F15" w:rsidRDefault="00D271BD" w:rsidP="00D271BD">
      <w:pPr>
        <w:pStyle w:val="Default"/>
        <w:numPr>
          <w:ilvl w:val="1"/>
          <w:numId w:val="4"/>
        </w:numPr>
        <w:spacing w:after="47"/>
        <w:jc w:val="both"/>
        <w:rPr>
          <w:b/>
        </w:rPr>
      </w:pPr>
      <w:r w:rsidRPr="006A1F15">
        <w:rPr>
          <w:b/>
        </w:rPr>
        <w:t xml:space="preserve">Post Lab Work: </w:t>
      </w:r>
    </w:p>
    <w:p w14:paraId="03243E64" w14:textId="7F487675" w:rsidR="00FE3E73" w:rsidRDefault="00FE3E73" w:rsidP="00D271BD">
      <w:pPr>
        <w:pStyle w:val="Default"/>
        <w:numPr>
          <w:ilvl w:val="0"/>
          <w:numId w:val="10"/>
        </w:numPr>
        <w:spacing w:after="47"/>
        <w:jc w:val="both"/>
      </w:pPr>
      <w:r>
        <w:t xml:space="preserve">Write a program that will take 20 digits as input and </w:t>
      </w:r>
      <w:r w:rsidR="00EB281C">
        <w:t>determine</w:t>
      </w:r>
      <w:r>
        <w:t xml:space="preserve"> if there is any </w:t>
      </w:r>
      <w:r w:rsidRPr="00FE3E73">
        <w:t>repeated number</w:t>
      </w:r>
      <w:r w:rsidR="00973FA4">
        <w:t xml:space="preserve"> </w:t>
      </w:r>
      <w:r>
        <w:t xml:space="preserve">in the input digits. </w:t>
      </w:r>
      <w:r w:rsidR="00EB281C">
        <w:t>Moreover,</w:t>
      </w:r>
      <w:r>
        <w:t xml:space="preserve"> find if yes</w:t>
      </w:r>
      <w:r w:rsidR="00EB281C">
        <w:t>,</w:t>
      </w:r>
      <w:r>
        <w:t xml:space="preserve"> then print that </w:t>
      </w:r>
      <w:r w:rsidRPr="00FE3E73">
        <w:t>repeated number</w:t>
      </w:r>
      <w:r>
        <w:t>.</w:t>
      </w:r>
    </w:p>
    <w:p w14:paraId="207A2E77" w14:textId="77777777" w:rsidR="009C27E8" w:rsidRDefault="009C27E8" w:rsidP="009C27E8">
      <w:pPr>
        <w:pStyle w:val="Default"/>
        <w:spacing w:after="47"/>
        <w:ind w:left="1192"/>
        <w:jc w:val="both"/>
      </w:pPr>
    </w:p>
    <w:p w14:paraId="0A553E30" w14:textId="77777777" w:rsidR="00D271BD" w:rsidRPr="0002603C" w:rsidRDefault="00D271BD" w:rsidP="0055449A">
      <w:pPr>
        <w:pStyle w:val="Default"/>
        <w:spacing w:after="47"/>
        <w:ind w:left="1192"/>
        <w:jc w:val="both"/>
      </w:pPr>
    </w:p>
    <w:p w14:paraId="033F6F57" w14:textId="77777777" w:rsidR="00D271BD" w:rsidRPr="005C1743" w:rsidRDefault="00D271BD" w:rsidP="00D271BD">
      <w:pPr>
        <w:pStyle w:val="Default"/>
        <w:spacing w:after="47"/>
        <w:ind w:left="360"/>
        <w:jc w:val="both"/>
        <w:rPr>
          <w:b/>
        </w:rPr>
      </w:pPr>
    </w:p>
    <w:p w14:paraId="339EFD0D" w14:textId="77777777" w:rsidR="00D271BD" w:rsidRDefault="00D271BD" w:rsidP="00D271BD">
      <w:pPr>
        <w:pStyle w:val="Default"/>
        <w:spacing w:after="47"/>
        <w:ind w:left="360"/>
        <w:jc w:val="both"/>
        <w:rPr>
          <w:sz w:val="23"/>
          <w:szCs w:val="23"/>
        </w:rPr>
      </w:pPr>
    </w:p>
    <w:p w14:paraId="755EA826" w14:textId="77777777" w:rsidR="00D271BD" w:rsidRPr="005C1743" w:rsidRDefault="00D271BD" w:rsidP="00D271BD">
      <w:pPr>
        <w:pStyle w:val="Default"/>
        <w:spacing w:after="47"/>
        <w:ind w:left="360"/>
        <w:rPr>
          <w:sz w:val="23"/>
          <w:szCs w:val="23"/>
        </w:rPr>
      </w:pPr>
    </w:p>
    <w:p w14:paraId="4B65B523" w14:textId="77777777" w:rsidR="00D271BD" w:rsidRDefault="00D271BD" w:rsidP="00D271BD">
      <w:pPr>
        <w:rPr>
          <w:rFonts w:ascii="Cambria" w:hAnsi="Cambria"/>
        </w:rPr>
      </w:pPr>
    </w:p>
    <w:p w14:paraId="17E2D8F5" w14:textId="77777777" w:rsidR="00D271BD" w:rsidRDefault="00D271BD" w:rsidP="00D271BD">
      <w:r>
        <w:rPr>
          <w:rFonts w:ascii="Cambria" w:hAnsi="Cambria"/>
        </w:rPr>
        <w:t xml:space="preserve"> </w:t>
      </w:r>
    </w:p>
    <w:p w14:paraId="74A9EF4A" w14:textId="77777777" w:rsidR="00C753BB" w:rsidRDefault="00C753BB"/>
    <w:sectPr w:rsidR="00C753BB" w:rsidSect="00C753BB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38D0A" w14:textId="77777777" w:rsidR="00700582" w:rsidRDefault="00700582" w:rsidP="00C66995">
      <w:r>
        <w:separator/>
      </w:r>
    </w:p>
  </w:endnote>
  <w:endnote w:type="continuationSeparator" w:id="0">
    <w:p w14:paraId="7088A9C9" w14:textId="77777777" w:rsidR="00700582" w:rsidRDefault="00700582" w:rsidP="00C669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58999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35492907" w14:textId="77777777" w:rsidR="00FE3E73" w:rsidRDefault="00FE3E73" w:rsidP="00E26DCE">
            <w:pPr>
              <w:pStyle w:val="Footer"/>
            </w:pPr>
            <w:r>
              <w:t>© FMA</w:t>
            </w:r>
            <w:r>
              <w:tab/>
            </w:r>
            <w:r>
              <w:tab/>
              <w:t xml:space="preserve">Page </w:t>
            </w:r>
            <w:r w:rsidR="00D3227F">
              <w:rPr>
                <w:b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D3227F">
              <w:rPr>
                <w:b/>
              </w:rPr>
              <w:fldChar w:fldCharType="separate"/>
            </w:r>
            <w:r w:rsidR="00973FA4">
              <w:rPr>
                <w:b/>
                <w:noProof/>
              </w:rPr>
              <w:t>3</w:t>
            </w:r>
            <w:r w:rsidR="00D3227F">
              <w:rPr>
                <w:b/>
              </w:rPr>
              <w:fldChar w:fldCharType="end"/>
            </w:r>
            <w:r>
              <w:t xml:space="preserve"> of </w:t>
            </w:r>
            <w:r w:rsidR="00D3227F">
              <w:rPr>
                <w:b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D3227F">
              <w:rPr>
                <w:b/>
              </w:rPr>
              <w:fldChar w:fldCharType="separate"/>
            </w:r>
            <w:r w:rsidR="00973FA4">
              <w:rPr>
                <w:b/>
                <w:noProof/>
              </w:rPr>
              <w:t>4</w:t>
            </w:r>
            <w:r w:rsidR="00D3227F">
              <w:rPr>
                <w:b/>
              </w:rPr>
              <w:fldChar w:fldCharType="end"/>
            </w:r>
          </w:p>
        </w:sdtContent>
      </w:sdt>
    </w:sdtContent>
  </w:sdt>
  <w:p w14:paraId="52B7BB46" w14:textId="77777777" w:rsidR="00FE3E73" w:rsidRDefault="00FE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527EA" w14:textId="77777777" w:rsidR="00700582" w:rsidRDefault="00700582" w:rsidP="00C66995">
      <w:r>
        <w:separator/>
      </w:r>
    </w:p>
  </w:footnote>
  <w:footnote w:type="continuationSeparator" w:id="0">
    <w:p w14:paraId="0A2B8B92" w14:textId="77777777" w:rsidR="00700582" w:rsidRDefault="00700582" w:rsidP="00C66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0918"/>
    <w:multiLevelType w:val="hybridMultilevel"/>
    <w:tmpl w:val="011C0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A7AB8"/>
    <w:multiLevelType w:val="hybridMultilevel"/>
    <w:tmpl w:val="4DC041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17A252F"/>
    <w:multiLevelType w:val="multilevel"/>
    <w:tmpl w:val="6D26A4F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28D3581"/>
    <w:multiLevelType w:val="hybridMultilevel"/>
    <w:tmpl w:val="8632C8D8"/>
    <w:lvl w:ilvl="0" w:tplc="0409000B">
      <w:start w:val="1"/>
      <w:numFmt w:val="bullet"/>
      <w:lvlText w:val=""/>
      <w:lvlJc w:val="left"/>
      <w:pPr>
        <w:ind w:left="119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2" w:hanging="360"/>
      </w:pPr>
      <w:rPr>
        <w:rFonts w:ascii="Wingdings" w:hAnsi="Wingdings" w:hint="default"/>
      </w:rPr>
    </w:lvl>
  </w:abstractNum>
  <w:abstractNum w:abstractNumId="4" w15:restartNumberingAfterBreak="0">
    <w:nsid w:val="32395F3C"/>
    <w:multiLevelType w:val="hybridMultilevel"/>
    <w:tmpl w:val="076AD2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750E3"/>
    <w:multiLevelType w:val="hybridMultilevel"/>
    <w:tmpl w:val="ACC81F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6045407"/>
    <w:multiLevelType w:val="hybridMultilevel"/>
    <w:tmpl w:val="6BAAD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451668"/>
    <w:multiLevelType w:val="hybridMultilevel"/>
    <w:tmpl w:val="B1BE5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4E1F7B"/>
    <w:multiLevelType w:val="multilevel"/>
    <w:tmpl w:val="F36C07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2202F5D"/>
    <w:multiLevelType w:val="hybridMultilevel"/>
    <w:tmpl w:val="98B01E8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5237BC"/>
    <w:multiLevelType w:val="multilevel"/>
    <w:tmpl w:val="C8D8B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9B1C17"/>
    <w:multiLevelType w:val="hybridMultilevel"/>
    <w:tmpl w:val="BEB6D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7490985">
    <w:abstractNumId w:val="0"/>
  </w:num>
  <w:num w:numId="2" w16cid:durableId="2107535198">
    <w:abstractNumId w:val="2"/>
  </w:num>
  <w:num w:numId="3" w16cid:durableId="486558168">
    <w:abstractNumId w:val="5"/>
  </w:num>
  <w:num w:numId="4" w16cid:durableId="819468734">
    <w:abstractNumId w:val="8"/>
  </w:num>
  <w:num w:numId="5" w16cid:durableId="891574247">
    <w:abstractNumId w:val="1"/>
  </w:num>
  <w:num w:numId="6" w16cid:durableId="1368796933">
    <w:abstractNumId w:val="11"/>
  </w:num>
  <w:num w:numId="7" w16cid:durableId="1014766790">
    <w:abstractNumId w:val="6"/>
  </w:num>
  <w:num w:numId="8" w16cid:durableId="735057018">
    <w:abstractNumId w:val="7"/>
  </w:num>
  <w:num w:numId="9" w16cid:durableId="1908419408">
    <w:abstractNumId w:val="9"/>
  </w:num>
  <w:num w:numId="10" w16cid:durableId="1155683307">
    <w:abstractNumId w:val="3"/>
  </w:num>
  <w:num w:numId="11" w16cid:durableId="1710832844">
    <w:abstractNumId w:val="10"/>
  </w:num>
  <w:num w:numId="12" w16cid:durableId="20583604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wNjC0MDQ1Mje2NDRX0lEKTi0uzszPAykwrgUA3r3PQSwAAAA="/>
  </w:docVars>
  <w:rsids>
    <w:rsidRoot w:val="00D271BD"/>
    <w:rsid w:val="000012DD"/>
    <w:rsid w:val="000020E4"/>
    <w:rsid w:val="000029B7"/>
    <w:rsid w:val="0000345A"/>
    <w:rsid w:val="00003EB2"/>
    <w:rsid w:val="000041A3"/>
    <w:rsid w:val="00005B40"/>
    <w:rsid w:val="000064A9"/>
    <w:rsid w:val="000075FE"/>
    <w:rsid w:val="00007847"/>
    <w:rsid w:val="00010FF3"/>
    <w:rsid w:val="00011FA6"/>
    <w:rsid w:val="00012FA4"/>
    <w:rsid w:val="00013440"/>
    <w:rsid w:val="00014C8C"/>
    <w:rsid w:val="00015372"/>
    <w:rsid w:val="00016461"/>
    <w:rsid w:val="000164AD"/>
    <w:rsid w:val="00017104"/>
    <w:rsid w:val="00017FE6"/>
    <w:rsid w:val="00021E01"/>
    <w:rsid w:val="00022C3B"/>
    <w:rsid w:val="00022F2D"/>
    <w:rsid w:val="000249D9"/>
    <w:rsid w:val="0002518F"/>
    <w:rsid w:val="00026175"/>
    <w:rsid w:val="00026E35"/>
    <w:rsid w:val="00027CA8"/>
    <w:rsid w:val="000309AE"/>
    <w:rsid w:val="00031AB5"/>
    <w:rsid w:val="00032F3A"/>
    <w:rsid w:val="000336E0"/>
    <w:rsid w:val="00033CEF"/>
    <w:rsid w:val="00033D0D"/>
    <w:rsid w:val="00033E3B"/>
    <w:rsid w:val="00036AE3"/>
    <w:rsid w:val="000370E1"/>
    <w:rsid w:val="00037D32"/>
    <w:rsid w:val="000404ED"/>
    <w:rsid w:val="00040E34"/>
    <w:rsid w:val="000412DC"/>
    <w:rsid w:val="000418B4"/>
    <w:rsid w:val="00041965"/>
    <w:rsid w:val="00041E10"/>
    <w:rsid w:val="00044040"/>
    <w:rsid w:val="000456DF"/>
    <w:rsid w:val="00046B34"/>
    <w:rsid w:val="00047037"/>
    <w:rsid w:val="000472FC"/>
    <w:rsid w:val="00050C3F"/>
    <w:rsid w:val="00051FA8"/>
    <w:rsid w:val="00052901"/>
    <w:rsid w:val="000536E1"/>
    <w:rsid w:val="0005392A"/>
    <w:rsid w:val="00054CF3"/>
    <w:rsid w:val="000603E8"/>
    <w:rsid w:val="000608B5"/>
    <w:rsid w:val="00060B13"/>
    <w:rsid w:val="00060E21"/>
    <w:rsid w:val="00060F6E"/>
    <w:rsid w:val="000648E2"/>
    <w:rsid w:val="00064C29"/>
    <w:rsid w:val="00070460"/>
    <w:rsid w:val="00071F6C"/>
    <w:rsid w:val="00072453"/>
    <w:rsid w:val="00072CFA"/>
    <w:rsid w:val="00073CFF"/>
    <w:rsid w:val="00073EAC"/>
    <w:rsid w:val="00074813"/>
    <w:rsid w:val="00075E20"/>
    <w:rsid w:val="00077BE5"/>
    <w:rsid w:val="0008065B"/>
    <w:rsid w:val="000806BC"/>
    <w:rsid w:val="0008163C"/>
    <w:rsid w:val="00081AE7"/>
    <w:rsid w:val="00082540"/>
    <w:rsid w:val="00082665"/>
    <w:rsid w:val="0008282D"/>
    <w:rsid w:val="000871E3"/>
    <w:rsid w:val="00087636"/>
    <w:rsid w:val="00087B18"/>
    <w:rsid w:val="000906BD"/>
    <w:rsid w:val="00090ED3"/>
    <w:rsid w:val="00091A08"/>
    <w:rsid w:val="00093754"/>
    <w:rsid w:val="000A1013"/>
    <w:rsid w:val="000A18E5"/>
    <w:rsid w:val="000A203F"/>
    <w:rsid w:val="000A593B"/>
    <w:rsid w:val="000A6111"/>
    <w:rsid w:val="000A6608"/>
    <w:rsid w:val="000A6B43"/>
    <w:rsid w:val="000A71A5"/>
    <w:rsid w:val="000A723A"/>
    <w:rsid w:val="000A74C1"/>
    <w:rsid w:val="000A7970"/>
    <w:rsid w:val="000B0A51"/>
    <w:rsid w:val="000B10AC"/>
    <w:rsid w:val="000B2368"/>
    <w:rsid w:val="000B67D6"/>
    <w:rsid w:val="000C086B"/>
    <w:rsid w:val="000C27FC"/>
    <w:rsid w:val="000C2B47"/>
    <w:rsid w:val="000C3E07"/>
    <w:rsid w:val="000C5988"/>
    <w:rsid w:val="000C59D1"/>
    <w:rsid w:val="000C6CCE"/>
    <w:rsid w:val="000C77DB"/>
    <w:rsid w:val="000C78BF"/>
    <w:rsid w:val="000D1AC8"/>
    <w:rsid w:val="000D2124"/>
    <w:rsid w:val="000D5AD0"/>
    <w:rsid w:val="000D61F0"/>
    <w:rsid w:val="000D623E"/>
    <w:rsid w:val="000D74BA"/>
    <w:rsid w:val="000E1D36"/>
    <w:rsid w:val="000E249F"/>
    <w:rsid w:val="000E2794"/>
    <w:rsid w:val="000E43D7"/>
    <w:rsid w:val="000E58E1"/>
    <w:rsid w:val="000E7423"/>
    <w:rsid w:val="000F0259"/>
    <w:rsid w:val="000F0D06"/>
    <w:rsid w:val="000F2790"/>
    <w:rsid w:val="001000B4"/>
    <w:rsid w:val="0010146E"/>
    <w:rsid w:val="00101741"/>
    <w:rsid w:val="001019E7"/>
    <w:rsid w:val="0010276B"/>
    <w:rsid w:val="00102870"/>
    <w:rsid w:val="0010398B"/>
    <w:rsid w:val="00103D1E"/>
    <w:rsid w:val="00103EA6"/>
    <w:rsid w:val="001058AB"/>
    <w:rsid w:val="001079BD"/>
    <w:rsid w:val="00110D69"/>
    <w:rsid w:val="00110E95"/>
    <w:rsid w:val="0011130E"/>
    <w:rsid w:val="00112486"/>
    <w:rsid w:val="001135B7"/>
    <w:rsid w:val="00113BFD"/>
    <w:rsid w:val="00114505"/>
    <w:rsid w:val="00114DA1"/>
    <w:rsid w:val="00116879"/>
    <w:rsid w:val="00117456"/>
    <w:rsid w:val="00117FE5"/>
    <w:rsid w:val="001213D1"/>
    <w:rsid w:val="00121599"/>
    <w:rsid w:val="0012168A"/>
    <w:rsid w:val="001216A5"/>
    <w:rsid w:val="00122537"/>
    <w:rsid w:val="00122E0F"/>
    <w:rsid w:val="0012389A"/>
    <w:rsid w:val="001258F9"/>
    <w:rsid w:val="00126520"/>
    <w:rsid w:val="00126545"/>
    <w:rsid w:val="00126FFB"/>
    <w:rsid w:val="00127245"/>
    <w:rsid w:val="00131FDD"/>
    <w:rsid w:val="00133364"/>
    <w:rsid w:val="001338B6"/>
    <w:rsid w:val="00133C71"/>
    <w:rsid w:val="0013404A"/>
    <w:rsid w:val="00134A69"/>
    <w:rsid w:val="001356B0"/>
    <w:rsid w:val="00136767"/>
    <w:rsid w:val="001369D7"/>
    <w:rsid w:val="001378EE"/>
    <w:rsid w:val="00140B39"/>
    <w:rsid w:val="00141148"/>
    <w:rsid w:val="00143042"/>
    <w:rsid w:val="001438BB"/>
    <w:rsid w:val="0014433C"/>
    <w:rsid w:val="00144B47"/>
    <w:rsid w:val="001452DD"/>
    <w:rsid w:val="001454B2"/>
    <w:rsid w:val="0014692D"/>
    <w:rsid w:val="00150F61"/>
    <w:rsid w:val="00151117"/>
    <w:rsid w:val="0015263C"/>
    <w:rsid w:val="00153B1E"/>
    <w:rsid w:val="001542C2"/>
    <w:rsid w:val="001543DD"/>
    <w:rsid w:val="001546A1"/>
    <w:rsid w:val="001553A4"/>
    <w:rsid w:val="001556EB"/>
    <w:rsid w:val="00155704"/>
    <w:rsid w:val="001565F4"/>
    <w:rsid w:val="0016079F"/>
    <w:rsid w:val="001619E8"/>
    <w:rsid w:val="00161A06"/>
    <w:rsid w:val="0016228D"/>
    <w:rsid w:val="0016238C"/>
    <w:rsid w:val="00162718"/>
    <w:rsid w:val="00164545"/>
    <w:rsid w:val="00164563"/>
    <w:rsid w:val="00166085"/>
    <w:rsid w:val="001672D9"/>
    <w:rsid w:val="001728D3"/>
    <w:rsid w:val="00173285"/>
    <w:rsid w:val="00173F28"/>
    <w:rsid w:val="00177974"/>
    <w:rsid w:val="00177F4A"/>
    <w:rsid w:val="0018079B"/>
    <w:rsid w:val="00180B6C"/>
    <w:rsid w:val="0018120E"/>
    <w:rsid w:val="00181B8A"/>
    <w:rsid w:val="00181F30"/>
    <w:rsid w:val="00181F81"/>
    <w:rsid w:val="00182895"/>
    <w:rsid w:val="001828EF"/>
    <w:rsid w:val="00183D56"/>
    <w:rsid w:val="00184D51"/>
    <w:rsid w:val="001851FD"/>
    <w:rsid w:val="00186836"/>
    <w:rsid w:val="00186B7F"/>
    <w:rsid w:val="00187789"/>
    <w:rsid w:val="00191007"/>
    <w:rsid w:val="0019208E"/>
    <w:rsid w:val="00194510"/>
    <w:rsid w:val="00194F15"/>
    <w:rsid w:val="00195618"/>
    <w:rsid w:val="001961F5"/>
    <w:rsid w:val="0019644C"/>
    <w:rsid w:val="0019778D"/>
    <w:rsid w:val="00197C60"/>
    <w:rsid w:val="001A007C"/>
    <w:rsid w:val="001A1814"/>
    <w:rsid w:val="001A4971"/>
    <w:rsid w:val="001A4B66"/>
    <w:rsid w:val="001A5723"/>
    <w:rsid w:val="001A6050"/>
    <w:rsid w:val="001A73CC"/>
    <w:rsid w:val="001B1AAA"/>
    <w:rsid w:val="001B2A88"/>
    <w:rsid w:val="001B58E8"/>
    <w:rsid w:val="001C010B"/>
    <w:rsid w:val="001C0D45"/>
    <w:rsid w:val="001C1CA9"/>
    <w:rsid w:val="001C2549"/>
    <w:rsid w:val="001C2B72"/>
    <w:rsid w:val="001C3AA8"/>
    <w:rsid w:val="001C4C68"/>
    <w:rsid w:val="001C5234"/>
    <w:rsid w:val="001C6023"/>
    <w:rsid w:val="001C7ACA"/>
    <w:rsid w:val="001D07C0"/>
    <w:rsid w:val="001D0947"/>
    <w:rsid w:val="001D0F76"/>
    <w:rsid w:val="001D17C2"/>
    <w:rsid w:val="001D1A2D"/>
    <w:rsid w:val="001D1E2F"/>
    <w:rsid w:val="001D1EF9"/>
    <w:rsid w:val="001D2030"/>
    <w:rsid w:val="001D2118"/>
    <w:rsid w:val="001D2564"/>
    <w:rsid w:val="001D464D"/>
    <w:rsid w:val="001D47A5"/>
    <w:rsid w:val="001D51A6"/>
    <w:rsid w:val="001D58C3"/>
    <w:rsid w:val="001D6F00"/>
    <w:rsid w:val="001D7D5A"/>
    <w:rsid w:val="001E0FFD"/>
    <w:rsid w:val="001E1B8D"/>
    <w:rsid w:val="001E1F38"/>
    <w:rsid w:val="001E2757"/>
    <w:rsid w:val="001E5FBC"/>
    <w:rsid w:val="001E6A76"/>
    <w:rsid w:val="001F0EEF"/>
    <w:rsid w:val="001F1228"/>
    <w:rsid w:val="001F243A"/>
    <w:rsid w:val="001F5B65"/>
    <w:rsid w:val="001F5BDB"/>
    <w:rsid w:val="001F625F"/>
    <w:rsid w:val="001F6745"/>
    <w:rsid w:val="002007C9"/>
    <w:rsid w:val="002009B1"/>
    <w:rsid w:val="002009FC"/>
    <w:rsid w:val="00200E37"/>
    <w:rsid w:val="00200F7E"/>
    <w:rsid w:val="0020363A"/>
    <w:rsid w:val="00203CB4"/>
    <w:rsid w:val="00204057"/>
    <w:rsid w:val="00204EFE"/>
    <w:rsid w:val="00206998"/>
    <w:rsid w:val="00207588"/>
    <w:rsid w:val="00211019"/>
    <w:rsid w:val="002118E5"/>
    <w:rsid w:val="00211C7B"/>
    <w:rsid w:val="00211D37"/>
    <w:rsid w:val="00211E4C"/>
    <w:rsid w:val="00213492"/>
    <w:rsid w:val="002137D0"/>
    <w:rsid w:val="00214325"/>
    <w:rsid w:val="00214DCD"/>
    <w:rsid w:val="002160D5"/>
    <w:rsid w:val="00216BF3"/>
    <w:rsid w:val="002174C9"/>
    <w:rsid w:val="002176EA"/>
    <w:rsid w:val="00220FB1"/>
    <w:rsid w:val="00221B0A"/>
    <w:rsid w:val="00222AAC"/>
    <w:rsid w:val="00222F59"/>
    <w:rsid w:val="00226311"/>
    <w:rsid w:val="00226D12"/>
    <w:rsid w:val="00227166"/>
    <w:rsid w:val="002271F2"/>
    <w:rsid w:val="00230874"/>
    <w:rsid w:val="002337D9"/>
    <w:rsid w:val="0023551B"/>
    <w:rsid w:val="0023675A"/>
    <w:rsid w:val="00236D86"/>
    <w:rsid w:val="00237930"/>
    <w:rsid w:val="00237D64"/>
    <w:rsid w:val="00242E5E"/>
    <w:rsid w:val="00242FDD"/>
    <w:rsid w:val="002476E3"/>
    <w:rsid w:val="00247838"/>
    <w:rsid w:val="00250DA5"/>
    <w:rsid w:val="00252FFC"/>
    <w:rsid w:val="002543B6"/>
    <w:rsid w:val="00254F44"/>
    <w:rsid w:val="00254F5D"/>
    <w:rsid w:val="002567CD"/>
    <w:rsid w:val="0025738B"/>
    <w:rsid w:val="0026063F"/>
    <w:rsid w:val="002620F4"/>
    <w:rsid w:val="002629F9"/>
    <w:rsid w:val="00264B81"/>
    <w:rsid w:val="00267017"/>
    <w:rsid w:val="0026729E"/>
    <w:rsid w:val="00267D5D"/>
    <w:rsid w:val="002714B6"/>
    <w:rsid w:val="0027159A"/>
    <w:rsid w:val="00271BD6"/>
    <w:rsid w:val="00271EB0"/>
    <w:rsid w:val="00271FAD"/>
    <w:rsid w:val="002731A6"/>
    <w:rsid w:val="00273775"/>
    <w:rsid w:val="00274409"/>
    <w:rsid w:val="0027674B"/>
    <w:rsid w:val="00276D53"/>
    <w:rsid w:val="00277A83"/>
    <w:rsid w:val="0028068A"/>
    <w:rsid w:val="00281FF6"/>
    <w:rsid w:val="00284E14"/>
    <w:rsid w:val="00285D93"/>
    <w:rsid w:val="00285FAD"/>
    <w:rsid w:val="0028615C"/>
    <w:rsid w:val="00287CC0"/>
    <w:rsid w:val="002906A6"/>
    <w:rsid w:val="002936D2"/>
    <w:rsid w:val="002943B9"/>
    <w:rsid w:val="00295138"/>
    <w:rsid w:val="002956E9"/>
    <w:rsid w:val="00295B01"/>
    <w:rsid w:val="002A0A12"/>
    <w:rsid w:val="002A23B3"/>
    <w:rsid w:val="002A3C4A"/>
    <w:rsid w:val="002A528A"/>
    <w:rsid w:val="002A6153"/>
    <w:rsid w:val="002A7446"/>
    <w:rsid w:val="002B0875"/>
    <w:rsid w:val="002B0FAC"/>
    <w:rsid w:val="002B1F11"/>
    <w:rsid w:val="002B327E"/>
    <w:rsid w:val="002B3379"/>
    <w:rsid w:val="002B3A33"/>
    <w:rsid w:val="002B48A1"/>
    <w:rsid w:val="002B5284"/>
    <w:rsid w:val="002B5D1B"/>
    <w:rsid w:val="002B5F5E"/>
    <w:rsid w:val="002B67B4"/>
    <w:rsid w:val="002B6EB5"/>
    <w:rsid w:val="002B76C1"/>
    <w:rsid w:val="002B77F2"/>
    <w:rsid w:val="002C02D9"/>
    <w:rsid w:val="002C02F4"/>
    <w:rsid w:val="002C0ED4"/>
    <w:rsid w:val="002C3F77"/>
    <w:rsid w:val="002C4236"/>
    <w:rsid w:val="002C4456"/>
    <w:rsid w:val="002C5355"/>
    <w:rsid w:val="002C5CA4"/>
    <w:rsid w:val="002D3266"/>
    <w:rsid w:val="002D35CD"/>
    <w:rsid w:val="002D4053"/>
    <w:rsid w:val="002D4416"/>
    <w:rsid w:val="002D51CF"/>
    <w:rsid w:val="002D5352"/>
    <w:rsid w:val="002D628E"/>
    <w:rsid w:val="002D65CB"/>
    <w:rsid w:val="002D71D4"/>
    <w:rsid w:val="002E12D1"/>
    <w:rsid w:val="002E2D70"/>
    <w:rsid w:val="002E337F"/>
    <w:rsid w:val="002E3665"/>
    <w:rsid w:val="002E37BE"/>
    <w:rsid w:val="002E452F"/>
    <w:rsid w:val="002E5BC7"/>
    <w:rsid w:val="002E6854"/>
    <w:rsid w:val="002E697A"/>
    <w:rsid w:val="002E7E53"/>
    <w:rsid w:val="002F0DA2"/>
    <w:rsid w:val="002F1F79"/>
    <w:rsid w:val="002F28EE"/>
    <w:rsid w:val="002F3CC2"/>
    <w:rsid w:val="002F3FCD"/>
    <w:rsid w:val="002F5185"/>
    <w:rsid w:val="002F6783"/>
    <w:rsid w:val="002F6826"/>
    <w:rsid w:val="002F7AAC"/>
    <w:rsid w:val="003013C7"/>
    <w:rsid w:val="00302671"/>
    <w:rsid w:val="0030279A"/>
    <w:rsid w:val="00302EB2"/>
    <w:rsid w:val="003032B3"/>
    <w:rsid w:val="00306692"/>
    <w:rsid w:val="00306D54"/>
    <w:rsid w:val="00307555"/>
    <w:rsid w:val="003075DF"/>
    <w:rsid w:val="00307A50"/>
    <w:rsid w:val="0031022B"/>
    <w:rsid w:val="00310F2B"/>
    <w:rsid w:val="00311A40"/>
    <w:rsid w:val="00316A98"/>
    <w:rsid w:val="00316AE0"/>
    <w:rsid w:val="00317505"/>
    <w:rsid w:val="0032071D"/>
    <w:rsid w:val="00321C01"/>
    <w:rsid w:val="00322499"/>
    <w:rsid w:val="0032378E"/>
    <w:rsid w:val="0032528D"/>
    <w:rsid w:val="003253B6"/>
    <w:rsid w:val="003260B3"/>
    <w:rsid w:val="0032632B"/>
    <w:rsid w:val="003271DC"/>
    <w:rsid w:val="003318A5"/>
    <w:rsid w:val="003323A5"/>
    <w:rsid w:val="00333748"/>
    <w:rsid w:val="00340C34"/>
    <w:rsid w:val="00341AC4"/>
    <w:rsid w:val="00342077"/>
    <w:rsid w:val="003424F5"/>
    <w:rsid w:val="00342CEA"/>
    <w:rsid w:val="00343FD1"/>
    <w:rsid w:val="00344929"/>
    <w:rsid w:val="00345406"/>
    <w:rsid w:val="00345E1C"/>
    <w:rsid w:val="00350E9A"/>
    <w:rsid w:val="003534B9"/>
    <w:rsid w:val="00353B8E"/>
    <w:rsid w:val="00354739"/>
    <w:rsid w:val="0035584F"/>
    <w:rsid w:val="0035702C"/>
    <w:rsid w:val="003575DF"/>
    <w:rsid w:val="00360150"/>
    <w:rsid w:val="00361104"/>
    <w:rsid w:val="00361FDC"/>
    <w:rsid w:val="00362061"/>
    <w:rsid w:val="0036272D"/>
    <w:rsid w:val="00362DE8"/>
    <w:rsid w:val="0036390A"/>
    <w:rsid w:val="00364481"/>
    <w:rsid w:val="00364E1A"/>
    <w:rsid w:val="00364FF2"/>
    <w:rsid w:val="00365807"/>
    <w:rsid w:val="00365BD3"/>
    <w:rsid w:val="00366601"/>
    <w:rsid w:val="00366768"/>
    <w:rsid w:val="00366D30"/>
    <w:rsid w:val="00367B39"/>
    <w:rsid w:val="00370183"/>
    <w:rsid w:val="00370B94"/>
    <w:rsid w:val="003720D5"/>
    <w:rsid w:val="00372804"/>
    <w:rsid w:val="00372E70"/>
    <w:rsid w:val="00373B05"/>
    <w:rsid w:val="00375983"/>
    <w:rsid w:val="00376539"/>
    <w:rsid w:val="00376551"/>
    <w:rsid w:val="00376FC5"/>
    <w:rsid w:val="00377A54"/>
    <w:rsid w:val="003813E4"/>
    <w:rsid w:val="00382347"/>
    <w:rsid w:val="00382B96"/>
    <w:rsid w:val="00382C52"/>
    <w:rsid w:val="00384DA5"/>
    <w:rsid w:val="00385C42"/>
    <w:rsid w:val="00385E78"/>
    <w:rsid w:val="003867ED"/>
    <w:rsid w:val="00390182"/>
    <w:rsid w:val="003922FF"/>
    <w:rsid w:val="00395D45"/>
    <w:rsid w:val="00396232"/>
    <w:rsid w:val="00396246"/>
    <w:rsid w:val="00397ABE"/>
    <w:rsid w:val="003A201C"/>
    <w:rsid w:val="003A2F3A"/>
    <w:rsid w:val="003A40A1"/>
    <w:rsid w:val="003A5127"/>
    <w:rsid w:val="003A51B2"/>
    <w:rsid w:val="003A5CE9"/>
    <w:rsid w:val="003A6526"/>
    <w:rsid w:val="003A6582"/>
    <w:rsid w:val="003A6DA6"/>
    <w:rsid w:val="003A7A37"/>
    <w:rsid w:val="003B007D"/>
    <w:rsid w:val="003B4AFA"/>
    <w:rsid w:val="003B50E9"/>
    <w:rsid w:val="003B5D57"/>
    <w:rsid w:val="003B74B2"/>
    <w:rsid w:val="003C0164"/>
    <w:rsid w:val="003C1BA6"/>
    <w:rsid w:val="003C2616"/>
    <w:rsid w:val="003C416B"/>
    <w:rsid w:val="003C562F"/>
    <w:rsid w:val="003C7708"/>
    <w:rsid w:val="003C7AD9"/>
    <w:rsid w:val="003D0575"/>
    <w:rsid w:val="003D1308"/>
    <w:rsid w:val="003D3142"/>
    <w:rsid w:val="003D39D3"/>
    <w:rsid w:val="003D4843"/>
    <w:rsid w:val="003D5EC9"/>
    <w:rsid w:val="003D7492"/>
    <w:rsid w:val="003E13B7"/>
    <w:rsid w:val="003E1D2F"/>
    <w:rsid w:val="003E2236"/>
    <w:rsid w:val="003E4DA9"/>
    <w:rsid w:val="003E549D"/>
    <w:rsid w:val="003E569E"/>
    <w:rsid w:val="003E68F7"/>
    <w:rsid w:val="003E71E8"/>
    <w:rsid w:val="003F1A6A"/>
    <w:rsid w:val="003F3E86"/>
    <w:rsid w:val="003F425C"/>
    <w:rsid w:val="003F4DC5"/>
    <w:rsid w:val="003F527D"/>
    <w:rsid w:val="003F5395"/>
    <w:rsid w:val="003F5A25"/>
    <w:rsid w:val="003F62F9"/>
    <w:rsid w:val="003F7730"/>
    <w:rsid w:val="00400148"/>
    <w:rsid w:val="0040026E"/>
    <w:rsid w:val="00401156"/>
    <w:rsid w:val="0040119B"/>
    <w:rsid w:val="004020AB"/>
    <w:rsid w:val="00402C57"/>
    <w:rsid w:val="004031EA"/>
    <w:rsid w:val="00405EF6"/>
    <w:rsid w:val="00406D58"/>
    <w:rsid w:val="0040740C"/>
    <w:rsid w:val="004078D1"/>
    <w:rsid w:val="00410A65"/>
    <w:rsid w:val="00411118"/>
    <w:rsid w:val="00411168"/>
    <w:rsid w:val="0041229C"/>
    <w:rsid w:val="004125D7"/>
    <w:rsid w:val="00412CD9"/>
    <w:rsid w:val="00412DFD"/>
    <w:rsid w:val="004145BA"/>
    <w:rsid w:val="004152C7"/>
    <w:rsid w:val="00415553"/>
    <w:rsid w:val="0042019F"/>
    <w:rsid w:val="004207D2"/>
    <w:rsid w:val="004207F6"/>
    <w:rsid w:val="004218A8"/>
    <w:rsid w:val="004232F3"/>
    <w:rsid w:val="00424A70"/>
    <w:rsid w:val="004252AF"/>
    <w:rsid w:val="004254C1"/>
    <w:rsid w:val="00425C5C"/>
    <w:rsid w:val="004262A0"/>
    <w:rsid w:val="00427C99"/>
    <w:rsid w:val="00427E4A"/>
    <w:rsid w:val="00427EFC"/>
    <w:rsid w:val="004307A0"/>
    <w:rsid w:val="004309E3"/>
    <w:rsid w:val="0043195E"/>
    <w:rsid w:val="004347C5"/>
    <w:rsid w:val="00435076"/>
    <w:rsid w:val="00435D75"/>
    <w:rsid w:val="00436FE2"/>
    <w:rsid w:val="00441950"/>
    <w:rsid w:val="004427B1"/>
    <w:rsid w:val="0044560A"/>
    <w:rsid w:val="00450D2C"/>
    <w:rsid w:val="0045305F"/>
    <w:rsid w:val="00453F9B"/>
    <w:rsid w:val="004549B8"/>
    <w:rsid w:val="00454D96"/>
    <w:rsid w:val="004568D0"/>
    <w:rsid w:val="0046097C"/>
    <w:rsid w:val="004615E2"/>
    <w:rsid w:val="004634B8"/>
    <w:rsid w:val="0046355B"/>
    <w:rsid w:val="00463F51"/>
    <w:rsid w:val="0046517A"/>
    <w:rsid w:val="00465A9E"/>
    <w:rsid w:val="00466557"/>
    <w:rsid w:val="00466F58"/>
    <w:rsid w:val="00467004"/>
    <w:rsid w:val="00467E9A"/>
    <w:rsid w:val="00472A6B"/>
    <w:rsid w:val="00472D4A"/>
    <w:rsid w:val="00474371"/>
    <w:rsid w:val="0047520D"/>
    <w:rsid w:val="00480540"/>
    <w:rsid w:val="00481CA6"/>
    <w:rsid w:val="004832F5"/>
    <w:rsid w:val="00484A2B"/>
    <w:rsid w:val="004855CE"/>
    <w:rsid w:val="0048756A"/>
    <w:rsid w:val="004903D8"/>
    <w:rsid w:val="004948EA"/>
    <w:rsid w:val="00494A17"/>
    <w:rsid w:val="00497090"/>
    <w:rsid w:val="004979B9"/>
    <w:rsid w:val="00497BE7"/>
    <w:rsid w:val="004A0C24"/>
    <w:rsid w:val="004A1DB7"/>
    <w:rsid w:val="004A1E5D"/>
    <w:rsid w:val="004A3E3E"/>
    <w:rsid w:val="004A43D4"/>
    <w:rsid w:val="004A4AE3"/>
    <w:rsid w:val="004A595A"/>
    <w:rsid w:val="004A5F74"/>
    <w:rsid w:val="004A7675"/>
    <w:rsid w:val="004B2226"/>
    <w:rsid w:val="004B365D"/>
    <w:rsid w:val="004B36BD"/>
    <w:rsid w:val="004B3CEE"/>
    <w:rsid w:val="004B4F23"/>
    <w:rsid w:val="004B507F"/>
    <w:rsid w:val="004B71FE"/>
    <w:rsid w:val="004C13F2"/>
    <w:rsid w:val="004C1419"/>
    <w:rsid w:val="004C3C75"/>
    <w:rsid w:val="004C3E08"/>
    <w:rsid w:val="004C3EA3"/>
    <w:rsid w:val="004C4F23"/>
    <w:rsid w:val="004C5763"/>
    <w:rsid w:val="004C71A6"/>
    <w:rsid w:val="004C7767"/>
    <w:rsid w:val="004D0F5F"/>
    <w:rsid w:val="004D1590"/>
    <w:rsid w:val="004D19C9"/>
    <w:rsid w:val="004D2554"/>
    <w:rsid w:val="004D28D5"/>
    <w:rsid w:val="004D33D7"/>
    <w:rsid w:val="004D38DC"/>
    <w:rsid w:val="004D4611"/>
    <w:rsid w:val="004D6801"/>
    <w:rsid w:val="004D6D4D"/>
    <w:rsid w:val="004D7B00"/>
    <w:rsid w:val="004E0A54"/>
    <w:rsid w:val="004E37D3"/>
    <w:rsid w:val="004E38B2"/>
    <w:rsid w:val="004E4060"/>
    <w:rsid w:val="004E4A54"/>
    <w:rsid w:val="004E5E3D"/>
    <w:rsid w:val="004F28CE"/>
    <w:rsid w:val="004F3132"/>
    <w:rsid w:val="004F3651"/>
    <w:rsid w:val="004F3BE9"/>
    <w:rsid w:val="004F3CFA"/>
    <w:rsid w:val="004F6A86"/>
    <w:rsid w:val="00500419"/>
    <w:rsid w:val="00502954"/>
    <w:rsid w:val="005030F7"/>
    <w:rsid w:val="0050423D"/>
    <w:rsid w:val="0050448F"/>
    <w:rsid w:val="00506372"/>
    <w:rsid w:val="00506640"/>
    <w:rsid w:val="00506969"/>
    <w:rsid w:val="00507F86"/>
    <w:rsid w:val="00510003"/>
    <w:rsid w:val="00510954"/>
    <w:rsid w:val="00512216"/>
    <w:rsid w:val="0051319F"/>
    <w:rsid w:val="005160EE"/>
    <w:rsid w:val="0051643E"/>
    <w:rsid w:val="0052099E"/>
    <w:rsid w:val="00520CB6"/>
    <w:rsid w:val="0052129F"/>
    <w:rsid w:val="00522DE8"/>
    <w:rsid w:val="0052479B"/>
    <w:rsid w:val="005256D3"/>
    <w:rsid w:val="0052641A"/>
    <w:rsid w:val="005272EE"/>
    <w:rsid w:val="005275F7"/>
    <w:rsid w:val="00530012"/>
    <w:rsid w:val="00530DA0"/>
    <w:rsid w:val="00533048"/>
    <w:rsid w:val="00533159"/>
    <w:rsid w:val="00534047"/>
    <w:rsid w:val="00534719"/>
    <w:rsid w:val="00534B84"/>
    <w:rsid w:val="00534E4F"/>
    <w:rsid w:val="00540CC6"/>
    <w:rsid w:val="00541DCD"/>
    <w:rsid w:val="0054232F"/>
    <w:rsid w:val="00542C1D"/>
    <w:rsid w:val="00543299"/>
    <w:rsid w:val="0054486C"/>
    <w:rsid w:val="00545AFF"/>
    <w:rsid w:val="00547409"/>
    <w:rsid w:val="00550D2A"/>
    <w:rsid w:val="00551B86"/>
    <w:rsid w:val="0055365A"/>
    <w:rsid w:val="0055449A"/>
    <w:rsid w:val="00557785"/>
    <w:rsid w:val="00560472"/>
    <w:rsid w:val="00562DF0"/>
    <w:rsid w:val="00562FD8"/>
    <w:rsid w:val="00563D8C"/>
    <w:rsid w:val="005649C9"/>
    <w:rsid w:val="00565550"/>
    <w:rsid w:val="005660BD"/>
    <w:rsid w:val="005665F3"/>
    <w:rsid w:val="00567A16"/>
    <w:rsid w:val="0057050B"/>
    <w:rsid w:val="005706AF"/>
    <w:rsid w:val="00570A89"/>
    <w:rsid w:val="00570F51"/>
    <w:rsid w:val="00571884"/>
    <w:rsid w:val="00572485"/>
    <w:rsid w:val="00573934"/>
    <w:rsid w:val="00575028"/>
    <w:rsid w:val="00576A26"/>
    <w:rsid w:val="00576D8E"/>
    <w:rsid w:val="005771AB"/>
    <w:rsid w:val="00577285"/>
    <w:rsid w:val="005834B9"/>
    <w:rsid w:val="00584418"/>
    <w:rsid w:val="00584EA6"/>
    <w:rsid w:val="005860EC"/>
    <w:rsid w:val="005865EC"/>
    <w:rsid w:val="00587086"/>
    <w:rsid w:val="005876C9"/>
    <w:rsid w:val="00592C02"/>
    <w:rsid w:val="00597250"/>
    <w:rsid w:val="005974E7"/>
    <w:rsid w:val="005A0F9C"/>
    <w:rsid w:val="005A1BB4"/>
    <w:rsid w:val="005A1BD8"/>
    <w:rsid w:val="005A1D41"/>
    <w:rsid w:val="005A3C58"/>
    <w:rsid w:val="005A7030"/>
    <w:rsid w:val="005A7157"/>
    <w:rsid w:val="005A7F42"/>
    <w:rsid w:val="005B114E"/>
    <w:rsid w:val="005B3A54"/>
    <w:rsid w:val="005B4F28"/>
    <w:rsid w:val="005B5D4B"/>
    <w:rsid w:val="005B6ABA"/>
    <w:rsid w:val="005B7ABB"/>
    <w:rsid w:val="005C01CB"/>
    <w:rsid w:val="005C079C"/>
    <w:rsid w:val="005C0D62"/>
    <w:rsid w:val="005C13C8"/>
    <w:rsid w:val="005C163F"/>
    <w:rsid w:val="005C1C90"/>
    <w:rsid w:val="005C27CC"/>
    <w:rsid w:val="005C358B"/>
    <w:rsid w:val="005C618E"/>
    <w:rsid w:val="005C6423"/>
    <w:rsid w:val="005C7B90"/>
    <w:rsid w:val="005D17BA"/>
    <w:rsid w:val="005D22A7"/>
    <w:rsid w:val="005D2480"/>
    <w:rsid w:val="005D30B0"/>
    <w:rsid w:val="005D327B"/>
    <w:rsid w:val="005D363A"/>
    <w:rsid w:val="005D4287"/>
    <w:rsid w:val="005D452D"/>
    <w:rsid w:val="005D4843"/>
    <w:rsid w:val="005D48A0"/>
    <w:rsid w:val="005D4CC5"/>
    <w:rsid w:val="005D7BBA"/>
    <w:rsid w:val="005E2350"/>
    <w:rsid w:val="005E2798"/>
    <w:rsid w:val="005E430F"/>
    <w:rsid w:val="005E438F"/>
    <w:rsid w:val="005E4454"/>
    <w:rsid w:val="005E46D9"/>
    <w:rsid w:val="005E57EE"/>
    <w:rsid w:val="005F07CB"/>
    <w:rsid w:val="005F2380"/>
    <w:rsid w:val="005F26BD"/>
    <w:rsid w:val="005F346D"/>
    <w:rsid w:val="005F4934"/>
    <w:rsid w:val="005F502F"/>
    <w:rsid w:val="005F52B6"/>
    <w:rsid w:val="005F5D0D"/>
    <w:rsid w:val="005F6960"/>
    <w:rsid w:val="005F77E8"/>
    <w:rsid w:val="0060091B"/>
    <w:rsid w:val="0060112A"/>
    <w:rsid w:val="0060148F"/>
    <w:rsid w:val="00604EA3"/>
    <w:rsid w:val="00607084"/>
    <w:rsid w:val="00610231"/>
    <w:rsid w:val="00611526"/>
    <w:rsid w:val="00611D6E"/>
    <w:rsid w:val="00613458"/>
    <w:rsid w:val="006138A0"/>
    <w:rsid w:val="006143F3"/>
    <w:rsid w:val="006151BB"/>
    <w:rsid w:val="00615A95"/>
    <w:rsid w:val="00615D6D"/>
    <w:rsid w:val="00621573"/>
    <w:rsid w:val="00621D12"/>
    <w:rsid w:val="00622A0F"/>
    <w:rsid w:val="006239E1"/>
    <w:rsid w:val="00624797"/>
    <w:rsid w:val="0062480D"/>
    <w:rsid w:val="00624DA9"/>
    <w:rsid w:val="0062640D"/>
    <w:rsid w:val="00626541"/>
    <w:rsid w:val="00626E79"/>
    <w:rsid w:val="00630119"/>
    <w:rsid w:val="0063305D"/>
    <w:rsid w:val="00633120"/>
    <w:rsid w:val="006344A5"/>
    <w:rsid w:val="00634EFC"/>
    <w:rsid w:val="00637F88"/>
    <w:rsid w:val="0064013B"/>
    <w:rsid w:val="0064521E"/>
    <w:rsid w:val="00645DFA"/>
    <w:rsid w:val="00645E82"/>
    <w:rsid w:val="006477C5"/>
    <w:rsid w:val="00650514"/>
    <w:rsid w:val="00650598"/>
    <w:rsid w:val="00650673"/>
    <w:rsid w:val="00651149"/>
    <w:rsid w:val="006512F7"/>
    <w:rsid w:val="00651D21"/>
    <w:rsid w:val="00652A39"/>
    <w:rsid w:val="00652CC8"/>
    <w:rsid w:val="00653274"/>
    <w:rsid w:val="00655A7B"/>
    <w:rsid w:val="00655D78"/>
    <w:rsid w:val="00657376"/>
    <w:rsid w:val="00660284"/>
    <w:rsid w:val="00662C89"/>
    <w:rsid w:val="00663944"/>
    <w:rsid w:val="00663F7E"/>
    <w:rsid w:val="00667170"/>
    <w:rsid w:val="00670E8C"/>
    <w:rsid w:val="00671E44"/>
    <w:rsid w:val="00672AAF"/>
    <w:rsid w:val="00672C7F"/>
    <w:rsid w:val="00673E67"/>
    <w:rsid w:val="00674492"/>
    <w:rsid w:val="00674DB7"/>
    <w:rsid w:val="0067511F"/>
    <w:rsid w:val="0067540B"/>
    <w:rsid w:val="00675645"/>
    <w:rsid w:val="00676D96"/>
    <w:rsid w:val="00677A13"/>
    <w:rsid w:val="00677B32"/>
    <w:rsid w:val="0068116A"/>
    <w:rsid w:val="00681D72"/>
    <w:rsid w:val="00681DEC"/>
    <w:rsid w:val="0068310E"/>
    <w:rsid w:val="006851E9"/>
    <w:rsid w:val="00685CB4"/>
    <w:rsid w:val="00687D49"/>
    <w:rsid w:val="00687E6B"/>
    <w:rsid w:val="00687F72"/>
    <w:rsid w:val="00691405"/>
    <w:rsid w:val="0069188C"/>
    <w:rsid w:val="00692ECA"/>
    <w:rsid w:val="0069345F"/>
    <w:rsid w:val="006935BD"/>
    <w:rsid w:val="00693D8E"/>
    <w:rsid w:val="00694D60"/>
    <w:rsid w:val="00694FE7"/>
    <w:rsid w:val="006959DF"/>
    <w:rsid w:val="00696015"/>
    <w:rsid w:val="006A087B"/>
    <w:rsid w:val="006A097F"/>
    <w:rsid w:val="006A1F03"/>
    <w:rsid w:val="006A24C5"/>
    <w:rsid w:val="006A30D7"/>
    <w:rsid w:val="006A52BE"/>
    <w:rsid w:val="006A52DC"/>
    <w:rsid w:val="006A7AA2"/>
    <w:rsid w:val="006B031A"/>
    <w:rsid w:val="006B0433"/>
    <w:rsid w:val="006B105D"/>
    <w:rsid w:val="006B1F9D"/>
    <w:rsid w:val="006B25C3"/>
    <w:rsid w:val="006B2B7D"/>
    <w:rsid w:val="006B445D"/>
    <w:rsid w:val="006B4DAF"/>
    <w:rsid w:val="006B61EC"/>
    <w:rsid w:val="006B6C5B"/>
    <w:rsid w:val="006B74B6"/>
    <w:rsid w:val="006B7776"/>
    <w:rsid w:val="006B7D5A"/>
    <w:rsid w:val="006C01B7"/>
    <w:rsid w:val="006C2904"/>
    <w:rsid w:val="006C2EAA"/>
    <w:rsid w:val="006C33B3"/>
    <w:rsid w:val="006C44B2"/>
    <w:rsid w:val="006C48D2"/>
    <w:rsid w:val="006C578B"/>
    <w:rsid w:val="006C68A1"/>
    <w:rsid w:val="006C7EC8"/>
    <w:rsid w:val="006D0552"/>
    <w:rsid w:val="006D09D4"/>
    <w:rsid w:val="006D0B8E"/>
    <w:rsid w:val="006D0E53"/>
    <w:rsid w:val="006D12D6"/>
    <w:rsid w:val="006D1417"/>
    <w:rsid w:val="006D1F78"/>
    <w:rsid w:val="006D2FAE"/>
    <w:rsid w:val="006D302F"/>
    <w:rsid w:val="006D39D7"/>
    <w:rsid w:val="006D4215"/>
    <w:rsid w:val="006D66A3"/>
    <w:rsid w:val="006D692D"/>
    <w:rsid w:val="006D71B0"/>
    <w:rsid w:val="006D76FA"/>
    <w:rsid w:val="006D79C0"/>
    <w:rsid w:val="006D7F6E"/>
    <w:rsid w:val="006E126E"/>
    <w:rsid w:val="006E18F6"/>
    <w:rsid w:val="006E36D8"/>
    <w:rsid w:val="006E3B56"/>
    <w:rsid w:val="006E7B6F"/>
    <w:rsid w:val="006E7FEB"/>
    <w:rsid w:val="006F0123"/>
    <w:rsid w:val="006F1412"/>
    <w:rsid w:val="006F1A63"/>
    <w:rsid w:val="006F1C0A"/>
    <w:rsid w:val="006F2789"/>
    <w:rsid w:val="006F4F36"/>
    <w:rsid w:val="006F503B"/>
    <w:rsid w:val="006F550D"/>
    <w:rsid w:val="006F5ABB"/>
    <w:rsid w:val="006F5B35"/>
    <w:rsid w:val="006F5E64"/>
    <w:rsid w:val="007003B3"/>
    <w:rsid w:val="00700582"/>
    <w:rsid w:val="00700B57"/>
    <w:rsid w:val="0070167E"/>
    <w:rsid w:val="007027B5"/>
    <w:rsid w:val="00702E0E"/>
    <w:rsid w:val="00703180"/>
    <w:rsid w:val="007049C8"/>
    <w:rsid w:val="00705125"/>
    <w:rsid w:val="00707FC3"/>
    <w:rsid w:val="00713014"/>
    <w:rsid w:val="00713B8B"/>
    <w:rsid w:val="0071611B"/>
    <w:rsid w:val="00716743"/>
    <w:rsid w:val="00716A33"/>
    <w:rsid w:val="0072099B"/>
    <w:rsid w:val="00722784"/>
    <w:rsid w:val="00723543"/>
    <w:rsid w:val="00724118"/>
    <w:rsid w:val="00724499"/>
    <w:rsid w:val="00725639"/>
    <w:rsid w:val="0072593B"/>
    <w:rsid w:val="007273B4"/>
    <w:rsid w:val="00732D12"/>
    <w:rsid w:val="00732D40"/>
    <w:rsid w:val="00732FEA"/>
    <w:rsid w:val="00733A3A"/>
    <w:rsid w:val="00733E2A"/>
    <w:rsid w:val="00734041"/>
    <w:rsid w:val="00734AB3"/>
    <w:rsid w:val="00736762"/>
    <w:rsid w:val="00736CA0"/>
    <w:rsid w:val="00736EA8"/>
    <w:rsid w:val="0074014B"/>
    <w:rsid w:val="007419B8"/>
    <w:rsid w:val="007433B2"/>
    <w:rsid w:val="0074645D"/>
    <w:rsid w:val="007466A5"/>
    <w:rsid w:val="00746A36"/>
    <w:rsid w:val="00747728"/>
    <w:rsid w:val="007479C5"/>
    <w:rsid w:val="00747CFA"/>
    <w:rsid w:val="00750C9E"/>
    <w:rsid w:val="0075129D"/>
    <w:rsid w:val="00753D75"/>
    <w:rsid w:val="0075518C"/>
    <w:rsid w:val="00760FDF"/>
    <w:rsid w:val="00762BE4"/>
    <w:rsid w:val="00763A03"/>
    <w:rsid w:val="00766D9C"/>
    <w:rsid w:val="00772DFE"/>
    <w:rsid w:val="0077309B"/>
    <w:rsid w:val="00773182"/>
    <w:rsid w:val="00775D13"/>
    <w:rsid w:val="00777C8E"/>
    <w:rsid w:val="00780345"/>
    <w:rsid w:val="00780B2C"/>
    <w:rsid w:val="00782A39"/>
    <w:rsid w:val="00784629"/>
    <w:rsid w:val="00785CB2"/>
    <w:rsid w:val="007867B4"/>
    <w:rsid w:val="007871CE"/>
    <w:rsid w:val="00790767"/>
    <w:rsid w:val="00791CE5"/>
    <w:rsid w:val="00792AD7"/>
    <w:rsid w:val="00793F1A"/>
    <w:rsid w:val="00794CD4"/>
    <w:rsid w:val="00794DA2"/>
    <w:rsid w:val="00795B4C"/>
    <w:rsid w:val="0079746B"/>
    <w:rsid w:val="007977B4"/>
    <w:rsid w:val="007978A5"/>
    <w:rsid w:val="007A0375"/>
    <w:rsid w:val="007A21A3"/>
    <w:rsid w:val="007A5296"/>
    <w:rsid w:val="007A5613"/>
    <w:rsid w:val="007A5B36"/>
    <w:rsid w:val="007A64BB"/>
    <w:rsid w:val="007A6CA0"/>
    <w:rsid w:val="007A7619"/>
    <w:rsid w:val="007B1B0B"/>
    <w:rsid w:val="007B1FF5"/>
    <w:rsid w:val="007B3562"/>
    <w:rsid w:val="007B3603"/>
    <w:rsid w:val="007B36EB"/>
    <w:rsid w:val="007B6700"/>
    <w:rsid w:val="007B7A9D"/>
    <w:rsid w:val="007C091B"/>
    <w:rsid w:val="007C11ED"/>
    <w:rsid w:val="007C1CDE"/>
    <w:rsid w:val="007C29AE"/>
    <w:rsid w:val="007C36AB"/>
    <w:rsid w:val="007C3EF9"/>
    <w:rsid w:val="007C40E6"/>
    <w:rsid w:val="007C4440"/>
    <w:rsid w:val="007C4B24"/>
    <w:rsid w:val="007C59CA"/>
    <w:rsid w:val="007C6805"/>
    <w:rsid w:val="007D014A"/>
    <w:rsid w:val="007D08FB"/>
    <w:rsid w:val="007D0FC2"/>
    <w:rsid w:val="007D1396"/>
    <w:rsid w:val="007D1458"/>
    <w:rsid w:val="007D302E"/>
    <w:rsid w:val="007D32CD"/>
    <w:rsid w:val="007D3871"/>
    <w:rsid w:val="007D575B"/>
    <w:rsid w:val="007E1004"/>
    <w:rsid w:val="007E3A3F"/>
    <w:rsid w:val="007E3C13"/>
    <w:rsid w:val="007E4689"/>
    <w:rsid w:val="007E46E0"/>
    <w:rsid w:val="007E4725"/>
    <w:rsid w:val="007E5680"/>
    <w:rsid w:val="007E5C1E"/>
    <w:rsid w:val="007E67D4"/>
    <w:rsid w:val="007E7AF2"/>
    <w:rsid w:val="007F25F5"/>
    <w:rsid w:val="007F275C"/>
    <w:rsid w:val="007F2B92"/>
    <w:rsid w:val="007F3AC7"/>
    <w:rsid w:val="007F3B7E"/>
    <w:rsid w:val="007F5F70"/>
    <w:rsid w:val="007F6393"/>
    <w:rsid w:val="007F72A6"/>
    <w:rsid w:val="0080160D"/>
    <w:rsid w:val="00801AB9"/>
    <w:rsid w:val="00801D45"/>
    <w:rsid w:val="00801E8B"/>
    <w:rsid w:val="00801FF8"/>
    <w:rsid w:val="0080201E"/>
    <w:rsid w:val="0080231B"/>
    <w:rsid w:val="00804E30"/>
    <w:rsid w:val="0081121B"/>
    <w:rsid w:val="00811D5F"/>
    <w:rsid w:val="0081292C"/>
    <w:rsid w:val="00815EB6"/>
    <w:rsid w:val="008160CB"/>
    <w:rsid w:val="00816A69"/>
    <w:rsid w:val="00817177"/>
    <w:rsid w:val="00817530"/>
    <w:rsid w:val="00821477"/>
    <w:rsid w:val="00821FB1"/>
    <w:rsid w:val="00823714"/>
    <w:rsid w:val="0082376F"/>
    <w:rsid w:val="00823AFC"/>
    <w:rsid w:val="00823DAE"/>
    <w:rsid w:val="0082752D"/>
    <w:rsid w:val="00831748"/>
    <w:rsid w:val="00833255"/>
    <w:rsid w:val="00833A27"/>
    <w:rsid w:val="00834721"/>
    <w:rsid w:val="00846881"/>
    <w:rsid w:val="008519DA"/>
    <w:rsid w:val="008572FC"/>
    <w:rsid w:val="0086004E"/>
    <w:rsid w:val="008606D8"/>
    <w:rsid w:val="00862661"/>
    <w:rsid w:val="00862BCE"/>
    <w:rsid w:val="00864D40"/>
    <w:rsid w:val="00867324"/>
    <w:rsid w:val="008729EE"/>
    <w:rsid w:val="00873447"/>
    <w:rsid w:val="00873971"/>
    <w:rsid w:val="00874173"/>
    <w:rsid w:val="008751DD"/>
    <w:rsid w:val="008762D9"/>
    <w:rsid w:val="008766FE"/>
    <w:rsid w:val="00876F11"/>
    <w:rsid w:val="00877135"/>
    <w:rsid w:val="0088017A"/>
    <w:rsid w:val="008818DD"/>
    <w:rsid w:val="00882842"/>
    <w:rsid w:val="0088336C"/>
    <w:rsid w:val="008833E5"/>
    <w:rsid w:val="00885D69"/>
    <w:rsid w:val="00885F6E"/>
    <w:rsid w:val="00886073"/>
    <w:rsid w:val="00886604"/>
    <w:rsid w:val="00886A5F"/>
    <w:rsid w:val="00886AE5"/>
    <w:rsid w:val="00886F17"/>
    <w:rsid w:val="00887FC3"/>
    <w:rsid w:val="008900AA"/>
    <w:rsid w:val="00891983"/>
    <w:rsid w:val="00891C8A"/>
    <w:rsid w:val="008935C0"/>
    <w:rsid w:val="008958F2"/>
    <w:rsid w:val="008975DA"/>
    <w:rsid w:val="008A057B"/>
    <w:rsid w:val="008A3048"/>
    <w:rsid w:val="008A3A91"/>
    <w:rsid w:val="008A5BFB"/>
    <w:rsid w:val="008A7EFA"/>
    <w:rsid w:val="008B0998"/>
    <w:rsid w:val="008B139A"/>
    <w:rsid w:val="008B1945"/>
    <w:rsid w:val="008B41A1"/>
    <w:rsid w:val="008B6772"/>
    <w:rsid w:val="008B67F1"/>
    <w:rsid w:val="008C0908"/>
    <w:rsid w:val="008C0B9B"/>
    <w:rsid w:val="008C0FC1"/>
    <w:rsid w:val="008C161E"/>
    <w:rsid w:val="008C1ECA"/>
    <w:rsid w:val="008C3AB9"/>
    <w:rsid w:val="008C6A03"/>
    <w:rsid w:val="008C6C1F"/>
    <w:rsid w:val="008C7C46"/>
    <w:rsid w:val="008D076F"/>
    <w:rsid w:val="008D1BA9"/>
    <w:rsid w:val="008D2B1F"/>
    <w:rsid w:val="008D5A96"/>
    <w:rsid w:val="008D6915"/>
    <w:rsid w:val="008D6AA5"/>
    <w:rsid w:val="008E143F"/>
    <w:rsid w:val="008E2611"/>
    <w:rsid w:val="008E2B84"/>
    <w:rsid w:val="008E4BC7"/>
    <w:rsid w:val="008E4F16"/>
    <w:rsid w:val="008E6005"/>
    <w:rsid w:val="008E68DD"/>
    <w:rsid w:val="008F16D3"/>
    <w:rsid w:val="008F25CA"/>
    <w:rsid w:val="008F3CC3"/>
    <w:rsid w:val="008F4C22"/>
    <w:rsid w:val="008F662C"/>
    <w:rsid w:val="008F7E64"/>
    <w:rsid w:val="008F7F2B"/>
    <w:rsid w:val="0090041F"/>
    <w:rsid w:val="00900FAE"/>
    <w:rsid w:val="009016D6"/>
    <w:rsid w:val="009043C3"/>
    <w:rsid w:val="00905F9B"/>
    <w:rsid w:val="00910253"/>
    <w:rsid w:val="00910B1E"/>
    <w:rsid w:val="00910D5C"/>
    <w:rsid w:val="00912741"/>
    <w:rsid w:val="00912C02"/>
    <w:rsid w:val="00912FF5"/>
    <w:rsid w:val="0091491E"/>
    <w:rsid w:val="0091585F"/>
    <w:rsid w:val="0091637E"/>
    <w:rsid w:val="00916A74"/>
    <w:rsid w:val="00916D49"/>
    <w:rsid w:val="00917130"/>
    <w:rsid w:val="00920366"/>
    <w:rsid w:val="009206AF"/>
    <w:rsid w:val="009213BE"/>
    <w:rsid w:val="0092164B"/>
    <w:rsid w:val="00921856"/>
    <w:rsid w:val="0092352A"/>
    <w:rsid w:val="00923CED"/>
    <w:rsid w:val="00923DA9"/>
    <w:rsid w:val="00924981"/>
    <w:rsid w:val="00927686"/>
    <w:rsid w:val="00931985"/>
    <w:rsid w:val="00931FF1"/>
    <w:rsid w:val="00932640"/>
    <w:rsid w:val="00932967"/>
    <w:rsid w:val="009330B5"/>
    <w:rsid w:val="00934CBE"/>
    <w:rsid w:val="00935DC6"/>
    <w:rsid w:val="009440A5"/>
    <w:rsid w:val="009463D4"/>
    <w:rsid w:val="00946C91"/>
    <w:rsid w:val="00950412"/>
    <w:rsid w:val="00951066"/>
    <w:rsid w:val="00951C3D"/>
    <w:rsid w:val="00951E78"/>
    <w:rsid w:val="00952ACB"/>
    <w:rsid w:val="00953BDA"/>
    <w:rsid w:val="00954377"/>
    <w:rsid w:val="00954CA8"/>
    <w:rsid w:val="009561C4"/>
    <w:rsid w:val="00957FDE"/>
    <w:rsid w:val="00962778"/>
    <w:rsid w:val="00963733"/>
    <w:rsid w:val="0096377B"/>
    <w:rsid w:val="00966A17"/>
    <w:rsid w:val="0096703B"/>
    <w:rsid w:val="00967506"/>
    <w:rsid w:val="00967FF6"/>
    <w:rsid w:val="00970E9B"/>
    <w:rsid w:val="00971066"/>
    <w:rsid w:val="00971376"/>
    <w:rsid w:val="00973BEF"/>
    <w:rsid w:val="00973FA4"/>
    <w:rsid w:val="00975A8C"/>
    <w:rsid w:val="00975BCC"/>
    <w:rsid w:val="00976220"/>
    <w:rsid w:val="00976BC5"/>
    <w:rsid w:val="009809FA"/>
    <w:rsid w:val="009819A2"/>
    <w:rsid w:val="00981C77"/>
    <w:rsid w:val="00982AAA"/>
    <w:rsid w:val="0098422B"/>
    <w:rsid w:val="00984BA7"/>
    <w:rsid w:val="00985EA1"/>
    <w:rsid w:val="00986B78"/>
    <w:rsid w:val="00987677"/>
    <w:rsid w:val="00990EB1"/>
    <w:rsid w:val="00992382"/>
    <w:rsid w:val="00993347"/>
    <w:rsid w:val="00993927"/>
    <w:rsid w:val="00993F23"/>
    <w:rsid w:val="009950A1"/>
    <w:rsid w:val="00995301"/>
    <w:rsid w:val="009960DB"/>
    <w:rsid w:val="00996D37"/>
    <w:rsid w:val="0099754E"/>
    <w:rsid w:val="00997E33"/>
    <w:rsid w:val="009A108B"/>
    <w:rsid w:val="009A1AD9"/>
    <w:rsid w:val="009A3291"/>
    <w:rsid w:val="009A3373"/>
    <w:rsid w:val="009A41C9"/>
    <w:rsid w:val="009A4267"/>
    <w:rsid w:val="009A57E7"/>
    <w:rsid w:val="009A766D"/>
    <w:rsid w:val="009B0041"/>
    <w:rsid w:val="009B36B2"/>
    <w:rsid w:val="009B3CA7"/>
    <w:rsid w:val="009B44BD"/>
    <w:rsid w:val="009B5900"/>
    <w:rsid w:val="009B6075"/>
    <w:rsid w:val="009B683C"/>
    <w:rsid w:val="009B7DB3"/>
    <w:rsid w:val="009C19AE"/>
    <w:rsid w:val="009C2327"/>
    <w:rsid w:val="009C27E8"/>
    <w:rsid w:val="009C2965"/>
    <w:rsid w:val="009C4658"/>
    <w:rsid w:val="009C524A"/>
    <w:rsid w:val="009C5A9F"/>
    <w:rsid w:val="009C5ACC"/>
    <w:rsid w:val="009C6C30"/>
    <w:rsid w:val="009C7863"/>
    <w:rsid w:val="009C7EEE"/>
    <w:rsid w:val="009D01E3"/>
    <w:rsid w:val="009D1263"/>
    <w:rsid w:val="009D1AA4"/>
    <w:rsid w:val="009D25C6"/>
    <w:rsid w:val="009D2A61"/>
    <w:rsid w:val="009D3D18"/>
    <w:rsid w:val="009D4099"/>
    <w:rsid w:val="009D5F26"/>
    <w:rsid w:val="009D7099"/>
    <w:rsid w:val="009E2666"/>
    <w:rsid w:val="009E526F"/>
    <w:rsid w:val="009E557D"/>
    <w:rsid w:val="009E590C"/>
    <w:rsid w:val="009E6CF7"/>
    <w:rsid w:val="009E794A"/>
    <w:rsid w:val="009E7E6E"/>
    <w:rsid w:val="009F15B9"/>
    <w:rsid w:val="009F164E"/>
    <w:rsid w:val="009F263A"/>
    <w:rsid w:val="009F2C1F"/>
    <w:rsid w:val="009F320B"/>
    <w:rsid w:val="009F5BA3"/>
    <w:rsid w:val="009F6E6F"/>
    <w:rsid w:val="00A03711"/>
    <w:rsid w:val="00A03B26"/>
    <w:rsid w:val="00A0609C"/>
    <w:rsid w:val="00A11079"/>
    <w:rsid w:val="00A13FA1"/>
    <w:rsid w:val="00A14076"/>
    <w:rsid w:val="00A14847"/>
    <w:rsid w:val="00A15457"/>
    <w:rsid w:val="00A16002"/>
    <w:rsid w:val="00A16888"/>
    <w:rsid w:val="00A16F9E"/>
    <w:rsid w:val="00A1761B"/>
    <w:rsid w:val="00A17F51"/>
    <w:rsid w:val="00A20C34"/>
    <w:rsid w:val="00A215DD"/>
    <w:rsid w:val="00A218C2"/>
    <w:rsid w:val="00A21FB8"/>
    <w:rsid w:val="00A23303"/>
    <w:rsid w:val="00A23469"/>
    <w:rsid w:val="00A2470B"/>
    <w:rsid w:val="00A24CE3"/>
    <w:rsid w:val="00A25F7D"/>
    <w:rsid w:val="00A3067F"/>
    <w:rsid w:val="00A31367"/>
    <w:rsid w:val="00A32521"/>
    <w:rsid w:val="00A32876"/>
    <w:rsid w:val="00A3305C"/>
    <w:rsid w:val="00A33758"/>
    <w:rsid w:val="00A339A8"/>
    <w:rsid w:val="00A33A2F"/>
    <w:rsid w:val="00A34306"/>
    <w:rsid w:val="00A34538"/>
    <w:rsid w:val="00A3589B"/>
    <w:rsid w:val="00A35A66"/>
    <w:rsid w:val="00A36633"/>
    <w:rsid w:val="00A377F9"/>
    <w:rsid w:val="00A40592"/>
    <w:rsid w:val="00A42B93"/>
    <w:rsid w:val="00A42F78"/>
    <w:rsid w:val="00A434BB"/>
    <w:rsid w:val="00A4564F"/>
    <w:rsid w:val="00A47945"/>
    <w:rsid w:val="00A5118D"/>
    <w:rsid w:val="00A51A8A"/>
    <w:rsid w:val="00A52B62"/>
    <w:rsid w:val="00A53A7A"/>
    <w:rsid w:val="00A53BC2"/>
    <w:rsid w:val="00A543D0"/>
    <w:rsid w:val="00A5443A"/>
    <w:rsid w:val="00A56F23"/>
    <w:rsid w:val="00A57648"/>
    <w:rsid w:val="00A60576"/>
    <w:rsid w:val="00A60CFC"/>
    <w:rsid w:val="00A6252D"/>
    <w:rsid w:val="00A662B8"/>
    <w:rsid w:val="00A66B43"/>
    <w:rsid w:val="00A671F2"/>
    <w:rsid w:val="00A676D0"/>
    <w:rsid w:val="00A67FB1"/>
    <w:rsid w:val="00A70244"/>
    <w:rsid w:val="00A70995"/>
    <w:rsid w:val="00A70D2D"/>
    <w:rsid w:val="00A71581"/>
    <w:rsid w:val="00A71BFE"/>
    <w:rsid w:val="00A747B2"/>
    <w:rsid w:val="00A74EF4"/>
    <w:rsid w:val="00A751CC"/>
    <w:rsid w:val="00A776F6"/>
    <w:rsid w:val="00A801C1"/>
    <w:rsid w:val="00A83653"/>
    <w:rsid w:val="00A84A94"/>
    <w:rsid w:val="00A852CC"/>
    <w:rsid w:val="00A87C22"/>
    <w:rsid w:val="00A87E5E"/>
    <w:rsid w:val="00A90077"/>
    <w:rsid w:val="00A90C4B"/>
    <w:rsid w:val="00A913F4"/>
    <w:rsid w:val="00A91406"/>
    <w:rsid w:val="00A92DEA"/>
    <w:rsid w:val="00A9305B"/>
    <w:rsid w:val="00A9402A"/>
    <w:rsid w:val="00A9525D"/>
    <w:rsid w:val="00AA0C3C"/>
    <w:rsid w:val="00AA7330"/>
    <w:rsid w:val="00AA7CAC"/>
    <w:rsid w:val="00AB0393"/>
    <w:rsid w:val="00AB2432"/>
    <w:rsid w:val="00AB497B"/>
    <w:rsid w:val="00AB5D4D"/>
    <w:rsid w:val="00AB70E7"/>
    <w:rsid w:val="00AC1A02"/>
    <w:rsid w:val="00AC25D7"/>
    <w:rsid w:val="00AC2C03"/>
    <w:rsid w:val="00AC2D5B"/>
    <w:rsid w:val="00AC4539"/>
    <w:rsid w:val="00AC6C3B"/>
    <w:rsid w:val="00AC73F0"/>
    <w:rsid w:val="00AD0619"/>
    <w:rsid w:val="00AD09DD"/>
    <w:rsid w:val="00AD0BD3"/>
    <w:rsid w:val="00AD1D26"/>
    <w:rsid w:val="00AD1E13"/>
    <w:rsid w:val="00AD242E"/>
    <w:rsid w:val="00AD2840"/>
    <w:rsid w:val="00AD3469"/>
    <w:rsid w:val="00AD4881"/>
    <w:rsid w:val="00AD5C70"/>
    <w:rsid w:val="00AD6FBD"/>
    <w:rsid w:val="00AD71C4"/>
    <w:rsid w:val="00AE18AE"/>
    <w:rsid w:val="00AE34AA"/>
    <w:rsid w:val="00AE4A41"/>
    <w:rsid w:val="00AE524F"/>
    <w:rsid w:val="00AE6F01"/>
    <w:rsid w:val="00AF0847"/>
    <w:rsid w:val="00AF2E12"/>
    <w:rsid w:val="00AF5060"/>
    <w:rsid w:val="00AF6BA8"/>
    <w:rsid w:val="00AF7237"/>
    <w:rsid w:val="00AF74E7"/>
    <w:rsid w:val="00B0001C"/>
    <w:rsid w:val="00B02370"/>
    <w:rsid w:val="00B0251A"/>
    <w:rsid w:val="00B07E67"/>
    <w:rsid w:val="00B12F42"/>
    <w:rsid w:val="00B14036"/>
    <w:rsid w:val="00B140EC"/>
    <w:rsid w:val="00B14B54"/>
    <w:rsid w:val="00B14B83"/>
    <w:rsid w:val="00B14E9D"/>
    <w:rsid w:val="00B153AF"/>
    <w:rsid w:val="00B166DB"/>
    <w:rsid w:val="00B16A4F"/>
    <w:rsid w:val="00B16B5F"/>
    <w:rsid w:val="00B16BEC"/>
    <w:rsid w:val="00B201C0"/>
    <w:rsid w:val="00B22043"/>
    <w:rsid w:val="00B22A2B"/>
    <w:rsid w:val="00B24944"/>
    <w:rsid w:val="00B250E6"/>
    <w:rsid w:val="00B2536A"/>
    <w:rsid w:val="00B27CF1"/>
    <w:rsid w:val="00B30F2D"/>
    <w:rsid w:val="00B32176"/>
    <w:rsid w:val="00B334CD"/>
    <w:rsid w:val="00B347A7"/>
    <w:rsid w:val="00B37334"/>
    <w:rsid w:val="00B403A8"/>
    <w:rsid w:val="00B41597"/>
    <w:rsid w:val="00B45178"/>
    <w:rsid w:val="00B47EF6"/>
    <w:rsid w:val="00B50740"/>
    <w:rsid w:val="00B50886"/>
    <w:rsid w:val="00B51172"/>
    <w:rsid w:val="00B528F2"/>
    <w:rsid w:val="00B52F3B"/>
    <w:rsid w:val="00B53921"/>
    <w:rsid w:val="00B548A9"/>
    <w:rsid w:val="00B54A44"/>
    <w:rsid w:val="00B54B3C"/>
    <w:rsid w:val="00B54F81"/>
    <w:rsid w:val="00B5641C"/>
    <w:rsid w:val="00B6012D"/>
    <w:rsid w:val="00B6177E"/>
    <w:rsid w:val="00B617CF"/>
    <w:rsid w:val="00B62DA3"/>
    <w:rsid w:val="00B62EF6"/>
    <w:rsid w:val="00B63878"/>
    <w:rsid w:val="00B641A7"/>
    <w:rsid w:val="00B64E4B"/>
    <w:rsid w:val="00B66A95"/>
    <w:rsid w:val="00B66E74"/>
    <w:rsid w:val="00B71E0B"/>
    <w:rsid w:val="00B725C8"/>
    <w:rsid w:val="00B75C00"/>
    <w:rsid w:val="00B76849"/>
    <w:rsid w:val="00B76865"/>
    <w:rsid w:val="00B7737B"/>
    <w:rsid w:val="00B80DA2"/>
    <w:rsid w:val="00B83110"/>
    <w:rsid w:val="00B8412D"/>
    <w:rsid w:val="00B85182"/>
    <w:rsid w:val="00B85A27"/>
    <w:rsid w:val="00B8753C"/>
    <w:rsid w:val="00B90908"/>
    <w:rsid w:val="00B91CC7"/>
    <w:rsid w:val="00B925B0"/>
    <w:rsid w:val="00B93EB5"/>
    <w:rsid w:val="00B9598E"/>
    <w:rsid w:val="00B9616B"/>
    <w:rsid w:val="00B96689"/>
    <w:rsid w:val="00B97CC5"/>
    <w:rsid w:val="00BA153F"/>
    <w:rsid w:val="00BA1EBC"/>
    <w:rsid w:val="00BA2471"/>
    <w:rsid w:val="00BA3DF9"/>
    <w:rsid w:val="00BA572C"/>
    <w:rsid w:val="00BA5F51"/>
    <w:rsid w:val="00BA6257"/>
    <w:rsid w:val="00BA632A"/>
    <w:rsid w:val="00BA7A71"/>
    <w:rsid w:val="00BA7BDD"/>
    <w:rsid w:val="00BA7C08"/>
    <w:rsid w:val="00BB02FD"/>
    <w:rsid w:val="00BB0318"/>
    <w:rsid w:val="00BB1859"/>
    <w:rsid w:val="00BB19C5"/>
    <w:rsid w:val="00BB33C6"/>
    <w:rsid w:val="00BB39E1"/>
    <w:rsid w:val="00BB3AA6"/>
    <w:rsid w:val="00BB54F0"/>
    <w:rsid w:val="00BB5DD8"/>
    <w:rsid w:val="00BB5F9B"/>
    <w:rsid w:val="00BB64E6"/>
    <w:rsid w:val="00BB73F4"/>
    <w:rsid w:val="00BC0E0A"/>
    <w:rsid w:val="00BC1046"/>
    <w:rsid w:val="00BC1562"/>
    <w:rsid w:val="00BC1D66"/>
    <w:rsid w:val="00BC235F"/>
    <w:rsid w:val="00BC442E"/>
    <w:rsid w:val="00BC4C3D"/>
    <w:rsid w:val="00BC55A6"/>
    <w:rsid w:val="00BC57CD"/>
    <w:rsid w:val="00BC5D85"/>
    <w:rsid w:val="00BD058C"/>
    <w:rsid w:val="00BD1E4F"/>
    <w:rsid w:val="00BD48F5"/>
    <w:rsid w:val="00BD4E18"/>
    <w:rsid w:val="00BD520D"/>
    <w:rsid w:val="00BD5CF2"/>
    <w:rsid w:val="00BE0351"/>
    <w:rsid w:val="00BE03E0"/>
    <w:rsid w:val="00BE09BD"/>
    <w:rsid w:val="00BE11BF"/>
    <w:rsid w:val="00BE2621"/>
    <w:rsid w:val="00BE3A77"/>
    <w:rsid w:val="00BE48D9"/>
    <w:rsid w:val="00BE68DD"/>
    <w:rsid w:val="00BF022D"/>
    <w:rsid w:val="00BF05CF"/>
    <w:rsid w:val="00BF087D"/>
    <w:rsid w:val="00BF0A58"/>
    <w:rsid w:val="00BF0F6D"/>
    <w:rsid w:val="00BF24CB"/>
    <w:rsid w:val="00BF3749"/>
    <w:rsid w:val="00BF4454"/>
    <w:rsid w:val="00BF5AFB"/>
    <w:rsid w:val="00BF5F7E"/>
    <w:rsid w:val="00BF6192"/>
    <w:rsid w:val="00BF6458"/>
    <w:rsid w:val="00BF6CE9"/>
    <w:rsid w:val="00BF7228"/>
    <w:rsid w:val="00C02B52"/>
    <w:rsid w:val="00C0364E"/>
    <w:rsid w:val="00C04852"/>
    <w:rsid w:val="00C05427"/>
    <w:rsid w:val="00C05455"/>
    <w:rsid w:val="00C06D95"/>
    <w:rsid w:val="00C06EF8"/>
    <w:rsid w:val="00C100E0"/>
    <w:rsid w:val="00C111BB"/>
    <w:rsid w:val="00C11D0D"/>
    <w:rsid w:val="00C14A4D"/>
    <w:rsid w:val="00C15829"/>
    <w:rsid w:val="00C15AC8"/>
    <w:rsid w:val="00C16D52"/>
    <w:rsid w:val="00C170A4"/>
    <w:rsid w:val="00C17312"/>
    <w:rsid w:val="00C17C1A"/>
    <w:rsid w:val="00C20AA7"/>
    <w:rsid w:val="00C20CCD"/>
    <w:rsid w:val="00C21446"/>
    <w:rsid w:val="00C21A20"/>
    <w:rsid w:val="00C22D23"/>
    <w:rsid w:val="00C23156"/>
    <w:rsid w:val="00C23E28"/>
    <w:rsid w:val="00C24381"/>
    <w:rsid w:val="00C24C1D"/>
    <w:rsid w:val="00C26280"/>
    <w:rsid w:val="00C27171"/>
    <w:rsid w:val="00C310C0"/>
    <w:rsid w:val="00C31752"/>
    <w:rsid w:val="00C318E5"/>
    <w:rsid w:val="00C350B6"/>
    <w:rsid w:val="00C35852"/>
    <w:rsid w:val="00C35C6D"/>
    <w:rsid w:val="00C366A7"/>
    <w:rsid w:val="00C402F4"/>
    <w:rsid w:val="00C44B67"/>
    <w:rsid w:val="00C45EDD"/>
    <w:rsid w:val="00C463C0"/>
    <w:rsid w:val="00C50963"/>
    <w:rsid w:val="00C50CE5"/>
    <w:rsid w:val="00C51109"/>
    <w:rsid w:val="00C55E20"/>
    <w:rsid w:val="00C57941"/>
    <w:rsid w:val="00C57FC6"/>
    <w:rsid w:val="00C6117D"/>
    <w:rsid w:val="00C61C36"/>
    <w:rsid w:val="00C64290"/>
    <w:rsid w:val="00C64A35"/>
    <w:rsid w:val="00C66995"/>
    <w:rsid w:val="00C669A5"/>
    <w:rsid w:val="00C7203E"/>
    <w:rsid w:val="00C7372B"/>
    <w:rsid w:val="00C74DC8"/>
    <w:rsid w:val="00C752E8"/>
    <w:rsid w:val="00C7536F"/>
    <w:rsid w:val="00C753BB"/>
    <w:rsid w:val="00C75BD0"/>
    <w:rsid w:val="00C760D2"/>
    <w:rsid w:val="00C765F4"/>
    <w:rsid w:val="00C76B6B"/>
    <w:rsid w:val="00C774E8"/>
    <w:rsid w:val="00C77FCA"/>
    <w:rsid w:val="00C800DC"/>
    <w:rsid w:val="00C811C2"/>
    <w:rsid w:val="00C81ED8"/>
    <w:rsid w:val="00C84100"/>
    <w:rsid w:val="00C84B2D"/>
    <w:rsid w:val="00C84DF3"/>
    <w:rsid w:val="00C85BC1"/>
    <w:rsid w:val="00C86063"/>
    <w:rsid w:val="00C9033C"/>
    <w:rsid w:val="00C9064B"/>
    <w:rsid w:val="00C910DF"/>
    <w:rsid w:val="00C91C60"/>
    <w:rsid w:val="00C930AE"/>
    <w:rsid w:val="00C932B1"/>
    <w:rsid w:val="00CA0A10"/>
    <w:rsid w:val="00CA17DD"/>
    <w:rsid w:val="00CA1B7D"/>
    <w:rsid w:val="00CA2F77"/>
    <w:rsid w:val="00CA301E"/>
    <w:rsid w:val="00CA3430"/>
    <w:rsid w:val="00CA3D59"/>
    <w:rsid w:val="00CA54C5"/>
    <w:rsid w:val="00CA6717"/>
    <w:rsid w:val="00CA6D09"/>
    <w:rsid w:val="00CB1EF9"/>
    <w:rsid w:val="00CB1FCE"/>
    <w:rsid w:val="00CB1FE7"/>
    <w:rsid w:val="00CB2BEF"/>
    <w:rsid w:val="00CB4248"/>
    <w:rsid w:val="00CB53E0"/>
    <w:rsid w:val="00CB77E1"/>
    <w:rsid w:val="00CB7A23"/>
    <w:rsid w:val="00CC058D"/>
    <w:rsid w:val="00CC1AFA"/>
    <w:rsid w:val="00CC2308"/>
    <w:rsid w:val="00CC2784"/>
    <w:rsid w:val="00CC2CD1"/>
    <w:rsid w:val="00CC39A7"/>
    <w:rsid w:val="00CC3EFB"/>
    <w:rsid w:val="00CC45F0"/>
    <w:rsid w:val="00CD09D3"/>
    <w:rsid w:val="00CD20C5"/>
    <w:rsid w:val="00CD3E26"/>
    <w:rsid w:val="00CD579F"/>
    <w:rsid w:val="00CD5BEC"/>
    <w:rsid w:val="00CD7154"/>
    <w:rsid w:val="00CE069B"/>
    <w:rsid w:val="00CE24AF"/>
    <w:rsid w:val="00CE3122"/>
    <w:rsid w:val="00CE3CF3"/>
    <w:rsid w:val="00CE4863"/>
    <w:rsid w:val="00CE6F73"/>
    <w:rsid w:val="00CE7AAF"/>
    <w:rsid w:val="00CF0D68"/>
    <w:rsid w:val="00CF269A"/>
    <w:rsid w:val="00CF2CC2"/>
    <w:rsid w:val="00CF5D5D"/>
    <w:rsid w:val="00CF5D83"/>
    <w:rsid w:val="00CF5E64"/>
    <w:rsid w:val="00CF711E"/>
    <w:rsid w:val="00D00002"/>
    <w:rsid w:val="00D00677"/>
    <w:rsid w:val="00D01927"/>
    <w:rsid w:val="00D0232A"/>
    <w:rsid w:val="00D023B8"/>
    <w:rsid w:val="00D03FD3"/>
    <w:rsid w:val="00D044DE"/>
    <w:rsid w:val="00D05DFF"/>
    <w:rsid w:val="00D12669"/>
    <w:rsid w:val="00D154D4"/>
    <w:rsid w:val="00D172F7"/>
    <w:rsid w:val="00D1782D"/>
    <w:rsid w:val="00D205AF"/>
    <w:rsid w:val="00D20982"/>
    <w:rsid w:val="00D21B7E"/>
    <w:rsid w:val="00D220BA"/>
    <w:rsid w:val="00D222F5"/>
    <w:rsid w:val="00D223AC"/>
    <w:rsid w:val="00D2352D"/>
    <w:rsid w:val="00D245F5"/>
    <w:rsid w:val="00D24831"/>
    <w:rsid w:val="00D24CC1"/>
    <w:rsid w:val="00D271BD"/>
    <w:rsid w:val="00D27A62"/>
    <w:rsid w:val="00D27D04"/>
    <w:rsid w:val="00D30F17"/>
    <w:rsid w:val="00D31E17"/>
    <w:rsid w:val="00D3227F"/>
    <w:rsid w:val="00D325F8"/>
    <w:rsid w:val="00D34ACD"/>
    <w:rsid w:val="00D34BDD"/>
    <w:rsid w:val="00D35C39"/>
    <w:rsid w:val="00D42E87"/>
    <w:rsid w:val="00D4384C"/>
    <w:rsid w:val="00D43C34"/>
    <w:rsid w:val="00D46541"/>
    <w:rsid w:val="00D46D0D"/>
    <w:rsid w:val="00D50269"/>
    <w:rsid w:val="00D509CE"/>
    <w:rsid w:val="00D52FBD"/>
    <w:rsid w:val="00D536CE"/>
    <w:rsid w:val="00D54BEE"/>
    <w:rsid w:val="00D54FBB"/>
    <w:rsid w:val="00D5614D"/>
    <w:rsid w:val="00D5688F"/>
    <w:rsid w:val="00D6101B"/>
    <w:rsid w:val="00D6174A"/>
    <w:rsid w:val="00D62686"/>
    <w:rsid w:val="00D63508"/>
    <w:rsid w:val="00D63F54"/>
    <w:rsid w:val="00D63FB0"/>
    <w:rsid w:val="00D703A5"/>
    <w:rsid w:val="00D7123A"/>
    <w:rsid w:val="00D7133F"/>
    <w:rsid w:val="00D726B3"/>
    <w:rsid w:val="00D74451"/>
    <w:rsid w:val="00D74949"/>
    <w:rsid w:val="00D75293"/>
    <w:rsid w:val="00D75543"/>
    <w:rsid w:val="00D75638"/>
    <w:rsid w:val="00D76065"/>
    <w:rsid w:val="00D762CD"/>
    <w:rsid w:val="00D76824"/>
    <w:rsid w:val="00D77DA2"/>
    <w:rsid w:val="00D812B8"/>
    <w:rsid w:val="00D82F94"/>
    <w:rsid w:val="00D841D5"/>
    <w:rsid w:val="00D85D5F"/>
    <w:rsid w:val="00D86F36"/>
    <w:rsid w:val="00D87202"/>
    <w:rsid w:val="00D872E1"/>
    <w:rsid w:val="00D90202"/>
    <w:rsid w:val="00D92EC6"/>
    <w:rsid w:val="00D92F17"/>
    <w:rsid w:val="00D94948"/>
    <w:rsid w:val="00D9558B"/>
    <w:rsid w:val="00DA01EB"/>
    <w:rsid w:val="00DA1175"/>
    <w:rsid w:val="00DA15FE"/>
    <w:rsid w:val="00DA36D4"/>
    <w:rsid w:val="00DA3F08"/>
    <w:rsid w:val="00DA43EB"/>
    <w:rsid w:val="00DA43F3"/>
    <w:rsid w:val="00DA51E9"/>
    <w:rsid w:val="00DB025F"/>
    <w:rsid w:val="00DB2766"/>
    <w:rsid w:val="00DB2B02"/>
    <w:rsid w:val="00DB2D8C"/>
    <w:rsid w:val="00DB5489"/>
    <w:rsid w:val="00DB6437"/>
    <w:rsid w:val="00DB6E89"/>
    <w:rsid w:val="00DC043F"/>
    <w:rsid w:val="00DC09C9"/>
    <w:rsid w:val="00DC1AF9"/>
    <w:rsid w:val="00DC1CDC"/>
    <w:rsid w:val="00DC459B"/>
    <w:rsid w:val="00DC569F"/>
    <w:rsid w:val="00DC7ABC"/>
    <w:rsid w:val="00DD186F"/>
    <w:rsid w:val="00DD1BB5"/>
    <w:rsid w:val="00DD2EBD"/>
    <w:rsid w:val="00DD35F7"/>
    <w:rsid w:val="00DD38F2"/>
    <w:rsid w:val="00DD4A68"/>
    <w:rsid w:val="00DD56EF"/>
    <w:rsid w:val="00DD6562"/>
    <w:rsid w:val="00DD66FF"/>
    <w:rsid w:val="00DD681F"/>
    <w:rsid w:val="00DD68C9"/>
    <w:rsid w:val="00DD7C4E"/>
    <w:rsid w:val="00DE00E6"/>
    <w:rsid w:val="00DE0B1F"/>
    <w:rsid w:val="00DE3976"/>
    <w:rsid w:val="00DE5557"/>
    <w:rsid w:val="00DE56ED"/>
    <w:rsid w:val="00DF0138"/>
    <w:rsid w:val="00DF0930"/>
    <w:rsid w:val="00DF093E"/>
    <w:rsid w:val="00DF0BE6"/>
    <w:rsid w:val="00DF0DED"/>
    <w:rsid w:val="00DF1826"/>
    <w:rsid w:val="00DF286E"/>
    <w:rsid w:val="00DF2AC6"/>
    <w:rsid w:val="00DF2D8D"/>
    <w:rsid w:val="00DF442B"/>
    <w:rsid w:val="00DF4E48"/>
    <w:rsid w:val="00DF5B3E"/>
    <w:rsid w:val="00DF6657"/>
    <w:rsid w:val="00DF6870"/>
    <w:rsid w:val="00E00369"/>
    <w:rsid w:val="00E017DA"/>
    <w:rsid w:val="00E03B4A"/>
    <w:rsid w:val="00E057FB"/>
    <w:rsid w:val="00E0611F"/>
    <w:rsid w:val="00E06DCC"/>
    <w:rsid w:val="00E073A1"/>
    <w:rsid w:val="00E10CB2"/>
    <w:rsid w:val="00E116E8"/>
    <w:rsid w:val="00E1203D"/>
    <w:rsid w:val="00E13690"/>
    <w:rsid w:val="00E136B5"/>
    <w:rsid w:val="00E13B77"/>
    <w:rsid w:val="00E16743"/>
    <w:rsid w:val="00E170EB"/>
    <w:rsid w:val="00E20732"/>
    <w:rsid w:val="00E217B5"/>
    <w:rsid w:val="00E220C6"/>
    <w:rsid w:val="00E23D04"/>
    <w:rsid w:val="00E24166"/>
    <w:rsid w:val="00E24C46"/>
    <w:rsid w:val="00E26616"/>
    <w:rsid w:val="00E26DCE"/>
    <w:rsid w:val="00E307BD"/>
    <w:rsid w:val="00E30F58"/>
    <w:rsid w:val="00E31CA6"/>
    <w:rsid w:val="00E337C3"/>
    <w:rsid w:val="00E3475D"/>
    <w:rsid w:val="00E356F5"/>
    <w:rsid w:val="00E36AC4"/>
    <w:rsid w:val="00E36C23"/>
    <w:rsid w:val="00E373C6"/>
    <w:rsid w:val="00E376C4"/>
    <w:rsid w:val="00E37E6E"/>
    <w:rsid w:val="00E42894"/>
    <w:rsid w:val="00E42E87"/>
    <w:rsid w:val="00E4424F"/>
    <w:rsid w:val="00E4457A"/>
    <w:rsid w:val="00E472F4"/>
    <w:rsid w:val="00E47642"/>
    <w:rsid w:val="00E47CDF"/>
    <w:rsid w:val="00E50045"/>
    <w:rsid w:val="00E51612"/>
    <w:rsid w:val="00E51757"/>
    <w:rsid w:val="00E51C14"/>
    <w:rsid w:val="00E51ECD"/>
    <w:rsid w:val="00E5388C"/>
    <w:rsid w:val="00E54308"/>
    <w:rsid w:val="00E54633"/>
    <w:rsid w:val="00E54939"/>
    <w:rsid w:val="00E5529A"/>
    <w:rsid w:val="00E570BD"/>
    <w:rsid w:val="00E571C9"/>
    <w:rsid w:val="00E60122"/>
    <w:rsid w:val="00E60957"/>
    <w:rsid w:val="00E60ED8"/>
    <w:rsid w:val="00E63A33"/>
    <w:rsid w:val="00E6508C"/>
    <w:rsid w:val="00E679CB"/>
    <w:rsid w:val="00E67FE4"/>
    <w:rsid w:val="00E7175B"/>
    <w:rsid w:val="00E73AE4"/>
    <w:rsid w:val="00E74385"/>
    <w:rsid w:val="00E74D61"/>
    <w:rsid w:val="00E76AB8"/>
    <w:rsid w:val="00E77D27"/>
    <w:rsid w:val="00E77E62"/>
    <w:rsid w:val="00E80BD1"/>
    <w:rsid w:val="00E82AD2"/>
    <w:rsid w:val="00E834EF"/>
    <w:rsid w:val="00E85B21"/>
    <w:rsid w:val="00E9110E"/>
    <w:rsid w:val="00E920DF"/>
    <w:rsid w:val="00E931CD"/>
    <w:rsid w:val="00E94AFD"/>
    <w:rsid w:val="00E9511D"/>
    <w:rsid w:val="00E97157"/>
    <w:rsid w:val="00E97F24"/>
    <w:rsid w:val="00EA01E1"/>
    <w:rsid w:val="00EA3815"/>
    <w:rsid w:val="00EA7391"/>
    <w:rsid w:val="00EB16BB"/>
    <w:rsid w:val="00EB1785"/>
    <w:rsid w:val="00EB281C"/>
    <w:rsid w:val="00EB3EF2"/>
    <w:rsid w:val="00EB4E04"/>
    <w:rsid w:val="00EB6B5E"/>
    <w:rsid w:val="00EB71FE"/>
    <w:rsid w:val="00EC11C8"/>
    <w:rsid w:val="00EC2356"/>
    <w:rsid w:val="00EC2D54"/>
    <w:rsid w:val="00EC3E0F"/>
    <w:rsid w:val="00EC5C3F"/>
    <w:rsid w:val="00EC64A2"/>
    <w:rsid w:val="00EC7942"/>
    <w:rsid w:val="00EC7EF4"/>
    <w:rsid w:val="00EC7EFE"/>
    <w:rsid w:val="00ED02B4"/>
    <w:rsid w:val="00ED044C"/>
    <w:rsid w:val="00ED22C0"/>
    <w:rsid w:val="00ED24F5"/>
    <w:rsid w:val="00ED2FEF"/>
    <w:rsid w:val="00ED34B9"/>
    <w:rsid w:val="00ED3F69"/>
    <w:rsid w:val="00ED41D2"/>
    <w:rsid w:val="00ED53F8"/>
    <w:rsid w:val="00ED7560"/>
    <w:rsid w:val="00ED7DFE"/>
    <w:rsid w:val="00EE17D6"/>
    <w:rsid w:val="00EE46F9"/>
    <w:rsid w:val="00EE4C07"/>
    <w:rsid w:val="00EE70DD"/>
    <w:rsid w:val="00EE7CF1"/>
    <w:rsid w:val="00EF307E"/>
    <w:rsid w:val="00EF3C33"/>
    <w:rsid w:val="00EF4575"/>
    <w:rsid w:val="00EF5812"/>
    <w:rsid w:val="00EF68BD"/>
    <w:rsid w:val="00EF6D11"/>
    <w:rsid w:val="00F00847"/>
    <w:rsid w:val="00F025BB"/>
    <w:rsid w:val="00F03BC8"/>
    <w:rsid w:val="00F04071"/>
    <w:rsid w:val="00F04177"/>
    <w:rsid w:val="00F04211"/>
    <w:rsid w:val="00F04694"/>
    <w:rsid w:val="00F05BE4"/>
    <w:rsid w:val="00F05C40"/>
    <w:rsid w:val="00F05D3E"/>
    <w:rsid w:val="00F07A1B"/>
    <w:rsid w:val="00F12290"/>
    <w:rsid w:val="00F12EEE"/>
    <w:rsid w:val="00F1301F"/>
    <w:rsid w:val="00F13A8A"/>
    <w:rsid w:val="00F155AF"/>
    <w:rsid w:val="00F15FAA"/>
    <w:rsid w:val="00F17AD8"/>
    <w:rsid w:val="00F200DF"/>
    <w:rsid w:val="00F2080C"/>
    <w:rsid w:val="00F215B7"/>
    <w:rsid w:val="00F22E9D"/>
    <w:rsid w:val="00F247A2"/>
    <w:rsid w:val="00F273EC"/>
    <w:rsid w:val="00F30596"/>
    <w:rsid w:val="00F30620"/>
    <w:rsid w:val="00F30BC7"/>
    <w:rsid w:val="00F345D0"/>
    <w:rsid w:val="00F34D0E"/>
    <w:rsid w:val="00F35AA3"/>
    <w:rsid w:val="00F35F52"/>
    <w:rsid w:val="00F36047"/>
    <w:rsid w:val="00F37E61"/>
    <w:rsid w:val="00F37FC6"/>
    <w:rsid w:val="00F41923"/>
    <w:rsid w:val="00F41B4E"/>
    <w:rsid w:val="00F42230"/>
    <w:rsid w:val="00F42AE3"/>
    <w:rsid w:val="00F44CBB"/>
    <w:rsid w:val="00F44CD2"/>
    <w:rsid w:val="00F44D5B"/>
    <w:rsid w:val="00F44E3B"/>
    <w:rsid w:val="00F4590D"/>
    <w:rsid w:val="00F45C6D"/>
    <w:rsid w:val="00F45E0B"/>
    <w:rsid w:val="00F46B3F"/>
    <w:rsid w:val="00F47A0D"/>
    <w:rsid w:val="00F511ED"/>
    <w:rsid w:val="00F526E0"/>
    <w:rsid w:val="00F52E86"/>
    <w:rsid w:val="00F54AFD"/>
    <w:rsid w:val="00F55177"/>
    <w:rsid w:val="00F55667"/>
    <w:rsid w:val="00F5576D"/>
    <w:rsid w:val="00F56BA3"/>
    <w:rsid w:val="00F60DC1"/>
    <w:rsid w:val="00F62432"/>
    <w:rsid w:val="00F62A89"/>
    <w:rsid w:val="00F633F6"/>
    <w:rsid w:val="00F65B64"/>
    <w:rsid w:val="00F669AF"/>
    <w:rsid w:val="00F67CF1"/>
    <w:rsid w:val="00F710B4"/>
    <w:rsid w:val="00F71CC7"/>
    <w:rsid w:val="00F733C3"/>
    <w:rsid w:val="00F73887"/>
    <w:rsid w:val="00F739A8"/>
    <w:rsid w:val="00F74CDF"/>
    <w:rsid w:val="00F75643"/>
    <w:rsid w:val="00F77169"/>
    <w:rsid w:val="00F77F90"/>
    <w:rsid w:val="00F80209"/>
    <w:rsid w:val="00F80258"/>
    <w:rsid w:val="00F82461"/>
    <w:rsid w:val="00F82B57"/>
    <w:rsid w:val="00F835BA"/>
    <w:rsid w:val="00F8487A"/>
    <w:rsid w:val="00F84B42"/>
    <w:rsid w:val="00F84BB1"/>
    <w:rsid w:val="00F91046"/>
    <w:rsid w:val="00F92244"/>
    <w:rsid w:val="00F93BDD"/>
    <w:rsid w:val="00F94AAF"/>
    <w:rsid w:val="00F95685"/>
    <w:rsid w:val="00F96148"/>
    <w:rsid w:val="00FA0117"/>
    <w:rsid w:val="00FA270F"/>
    <w:rsid w:val="00FA30E2"/>
    <w:rsid w:val="00FA447D"/>
    <w:rsid w:val="00FA57B9"/>
    <w:rsid w:val="00FA5F21"/>
    <w:rsid w:val="00FB0EEB"/>
    <w:rsid w:val="00FB1C3B"/>
    <w:rsid w:val="00FB3623"/>
    <w:rsid w:val="00FB4F51"/>
    <w:rsid w:val="00FB5E07"/>
    <w:rsid w:val="00FB704A"/>
    <w:rsid w:val="00FB7618"/>
    <w:rsid w:val="00FC19FD"/>
    <w:rsid w:val="00FC2B66"/>
    <w:rsid w:val="00FC4803"/>
    <w:rsid w:val="00FC51B2"/>
    <w:rsid w:val="00FC6C7A"/>
    <w:rsid w:val="00FC7C18"/>
    <w:rsid w:val="00FD094C"/>
    <w:rsid w:val="00FD1B94"/>
    <w:rsid w:val="00FD1C9B"/>
    <w:rsid w:val="00FD3610"/>
    <w:rsid w:val="00FD5646"/>
    <w:rsid w:val="00FD5704"/>
    <w:rsid w:val="00FD729C"/>
    <w:rsid w:val="00FD7548"/>
    <w:rsid w:val="00FE1A20"/>
    <w:rsid w:val="00FE2513"/>
    <w:rsid w:val="00FE3DEF"/>
    <w:rsid w:val="00FE3E73"/>
    <w:rsid w:val="00FE5EDC"/>
    <w:rsid w:val="00FE6EEC"/>
    <w:rsid w:val="00FF1C27"/>
    <w:rsid w:val="00FF2EB0"/>
    <w:rsid w:val="00FF3F7D"/>
    <w:rsid w:val="00FF4C81"/>
    <w:rsid w:val="00FF4F13"/>
    <w:rsid w:val="00FF6B66"/>
    <w:rsid w:val="00FF6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12A283C"/>
  <w15:docId w15:val="{617EAED8-44F0-401C-B88F-1D2EBB894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1BD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qFormat/>
    <w:rsid w:val="00D271BD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D271BD"/>
    <w:rPr>
      <w:rFonts w:ascii="Arial" w:eastAsia="MS Mincho" w:hAnsi="Arial" w:cs="Arial"/>
      <w:b/>
      <w:bCs/>
      <w:szCs w:val="24"/>
    </w:rPr>
  </w:style>
  <w:style w:type="paragraph" w:customStyle="1" w:styleId="Default">
    <w:name w:val="Default"/>
    <w:rsid w:val="00D271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271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71BD"/>
    <w:rPr>
      <w:rFonts w:ascii="Times New Roman" w:eastAsia="MS Mincho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71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1BD"/>
    <w:rPr>
      <w:rFonts w:ascii="Tahoma" w:eastAsia="MS Mincho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317505"/>
    <w:pPr>
      <w:spacing w:before="100" w:beforeAutospacing="1" w:after="100" w:afterAutospacing="1"/>
    </w:pPr>
    <w:rPr>
      <w:rFonts w:eastAsia="Times New Roman"/>
    </w:rPr>
  </w:style>
  <w:style w:type="paragraph" w:styleId="ListParagraph">
    <w:name w:val="List Paragraph"/>
    <w:basedOn w:val="Normal"/>
    <w:uiPriority w:val="34"/>
    <w:qFormat/>
    <w:rsid w:val="00173F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76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E13625-5724-425B-8125-AE2ED7377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Fakir Mashuque Alamgir</cp:lastModifiedBy>
  <cp:revision>9</cp:revision>
  <cp:lastPrinted>2022-12-08T10:41:00Z</cp:lastPrinted>
  <dcterms:created xsi:type="dcterms:W3CDTF">2018-03-20T10:24:00Z</dcterms:created>
  <dcterms:modified xsi:type="dcterms:W3CDTF">2022-12-08T10:42:00Z</dcterms:modified>
</cp:coreProperties>
</file>